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7736FA">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7736F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7736FA">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7736FA" w:rsidP="00126D6F">
      <w:pPr>
        <w:pStyle w:val="a0"/>
        <w:jc w:val="right"/>
      </w:pPr>
      <w:r>
        <w:t>Steven Kwok</w:t>
      </w:r>
    </w:p>
    <w:p w:rsidR="00816B95" w:rsidRDefault="00816B95" w:rsidP="00126D6F">
      <w:pPr>
        <w:pStyle w:val="a0"/>
        <w:jc w:val="right"/>
      </w:pPr>
    </w:p>
    <w:p w:rsidR="00C42615" w:rsidRDefault="007736FA" w:rsidP="00126D6F">
      <w:pPr>
        <w:pStyle w:val="a0"/>
        <w:jc w:val="right"/>
      </w:pPr>
      <w:r>
        <w:t>18/11/2021</w:t>
      </w:r>
    </w:p>
    <w:p w:rsidR="00C42615" w:rsidRDefault="00C42615" w:rsidP="00C42615">
      <w:pPr>
        <w:pStyle w:val="a0"/>
      </w:pPr>
    </w:p>
    <w:p w:rsidR="000159C1" w:rsidRPr="00126D6F" w:rsidRDefault="007736FA"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7736FA"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7736FA"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7736FA"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7736FA">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7736FA"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7736FA"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7736FA"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7736FA"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C64FB2">
            <w:rPr>
              <w:sz w:val="36"/>
              <w:szCs w:val="28"/>
            </w:rPr>
            <w:t>9</w:t>
          </w:r>
        </w:p>
        <w:p w:rsidR="000159C1" w:rsidRPr="00BF4F0D" w:rsidRDefault="007736FA"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C64FB2">
            <w:rPr>
              <w:b/>
              <w:bCs/>
              <w:sz w:val="36"/>
              <w:szCs w:val="28"/>
            </w:rPr>
            <w:t>3</w:t>
          </w:r>
        </w:p>
        <w:p w:rsidR="00BE5E41" w:rsidRDefault="007736FA"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C64FB2">
            <w:rPr>
              <w:b/>
              <w:bCs/>
              <w:sz w:val="36"/>
              <w:szCs w:val="28"/>
            </w:rPr>
            <w:t>5</w:t>
          </w:r>
        </w:p>
        <w:p w:rsidR="00BE5E41" w:rsidRPr="00BF4F0D" w:rsidRDefault="007736FA"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C64FB2">
            <w:rPr>
              <w:b/>
              <w:bCs/>
              <w:sz w:val="36"/>
              <w:szCs w:val="28"/>
            </w:rPr>
            <w:t>7</w:t>
          </w:r>
        </w:p>
        <w:p w:rsidR="00071051" w:rsidRPr="00BF4F0D" w:rsidRDefault="007736FA"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C64FB2">
            <w:rPr>
              <w:b/>
              <w:bCs/>
              <w:sz w:val="36"/>
              <w:szCs w:val="28"/>
            </w:rPr>
            <w:t>8</w:t>
          </w:r>
        </w:p>
        <w:p w:rsidR="000159C1" w:rsidRPr="00071051" w:rsidRDefault="007736FA"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C64FB2">
            <w:rPr>
              <w:b/>
              <w:bCs/>
              <w:sz w:val="36"/>
              <w:szCs w:val="28"/>
            </w:rPr>
            <w:t>1</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7736FA" w:rsidP="004B5260">
      <w:pPr>
        <w:pStyle w:val="1"/>
        <w:rPr>
          <w:color w:val="auto"/>
          <w:sz w:val="48"/>
        </w:rPr>
      </w:pPr>
      <w:r w:rsidRPr="008169D5">
        <w:rPr>
          <w:color w:val="auto"/>
          <w:sz w:val="48"/>
        </w:rPr>
        <w:lastRenderedPageBreak/>
        <w:t>0. Abstract</w:t>
      </w:r>
    </w:p>
    <w:p w:rsidR="00CE357B" w:rsidRPr="00CE357B" w:rsidRDefault="007736FA"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d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7736FA"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7736FA" w:rsidP="00C2581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w:t>
      </w:r>
      <w:r>
        <w:t>accordance with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Attitude towards</w:t>
      </w:r>
      <w:r w:rsidR="00436383">
        <w:t xml:space="preserve"> physical activity</w:t>
      </w:r>
      <w:r w:rsidR="00AA1A7D">
        <w:t xml:space="preserve"> </w:t>
      </w:r>
      <w:r w:rsidR="00EF3475" w:rsidRPr="00EF3475">
        <w:t xml:space="preserve">was a key factor </w:t>
      </w:r>
      <w:r w:rsidR="00436383">
        <w:t>contributing to the negati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E10E62" w:rsidRDefault="00E10E62" w:rsidP="00C2581C">
      <w:pPr>
        <w:pStyle w:val="a0"/>
      </w:pPr>
    </w:p>
    <w:p w:rsidR="00DF0F08" w:rsidRDefault="007736FA"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ied </w:t>
      </w:r>
      <w:r w:rsidRPr="00EF3475">
        <w:t xml:space="preserve">the limitations </w:t>
      </w:r>
      <w:r w:rsidR="00A22543">
        <w:t xml:space="preserve">of the study </w:t>
      </w:r>
      <w:r w:rsidRPr="00EF3475">
        <w:t xml:space="preserve">and </w:t>
      </w:r>
      <w:r w:rsidR="00A22543">
        <w:t xml:space="preserve">avenues for </w:t>
      </w:r>
      <w:r w:rsidR="00E5506E">
        <w:t>future</w:t>
      </w:r>
      <w:r w:rsidRPr="00EF3475">
        <w:t>.</w:t>
      </w:r>
    </w:p>
    <w:p w:rsidR="00DF0F08" w:rsidRDefault="00DF0F08" w:rsidP="00C2581C">
      <w:pPr>
        <w:pStyle w:val="a0"/>
      </w:pPr>
    </w:p>
    <w:p w:rsidR="00DF0F08" w:rsidRDefault="00DF0F08" w:rsidP="00C2581C">
      <w:pPr>
        <w:pStyle w:val="a0"/>
      </w:pPr>
    </w:p>
    <w:p w:rsidR="009706B8" w:rsidRPr="00A6529B" w:rsidRDefault="007736FA"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7736FA"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222025"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Orn</w:t>
      </w:r>
      <w:r>
        <w:t>ulf Seippel.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for</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s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7736FA"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37545"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levels</w:t>
      </w:r>
      <w:r w:rsidR="007736FA">
        <w:t xml:space="preserve">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se not </w:t>
      </w:r>
      <w:r w:rsidR="007736FA">
        <w:t>di</w:t>
      </w:r>
      <w:r w:rsidR="00CC0EE8">
        <w:t xml:space="preserve">rectly improve th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7736FA"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7736FA"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or turning Pokestop</w:t>
      </w:r>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7736FA"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7736FA"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7736FA"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MTurk), an internet-based platform offering an online participant pool, was applied for data collection (Buhrmester</w:t>
      </w:r>
      <w:r w:rsidR="003A266F">
        <w:t xml:space="preserve"> et al.</w:t>
      </w:r>
      <w:r>
        <w:t>, 2011; Paolacci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7736FA"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7736FA"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7736FA"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7736FA"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B9E3D3" wp14:editId="02661363">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5959DA" w:rsidRPr="00C07A56" w:rsidRDefault="005959DA">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B9E3D3"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5959DA" w:rsidRPr="00C07A56" w:rsidRDefault="005959DA">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Akhihesh Ganti, 2021) or altering the scale (Daniel McNeish &amp; Melissa</w:t>
      </w:r>
      <w:r w:rsidR="00304D4C">
        <w:t xml:space="preserve"> Gordon Wolf, 2020). The detailed variables grouping process, as well as the alpha score</w:t>
      </w:r>
      <w:r w:rsidR="00A71488">
        <w:t>, were mentioned below.</w:t>
      </w:r>
    </w:p>
    <w:p w:rsidR="009706B8" w:rsidRDefault="007736FA"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AA1380" w:rsidRDefault="007736FA"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BF7C39" w:rsidTr="00D93605">
        <w:tc>
          <w:tcPr>
            <w:tcW w:w="2575" w:type="dxa"/>
            <w:tcBorders>
              <w:tl2br w:val="nil"/>
            </w:tcBorders>
          </w:tcPr>
          <w:p w:rsidR="009456B7" w:rsidRPr="00616396" w:rsidRDefault="007736FA" w:rsidP="00616396">
            <w:pPr>
              <w:pStyle w:val="a0"/>
              <w:spacing w:before="60" w:after="60"/>
            </w:pPr>
            <w:r w:rsidRPr="00616396">
              <w:t>(n=981)</w:t>
            </w:r>
          </w:p>
        </w:tc>
        <w:tc>
          <w:tcPr>
            <w:tcW w:w="1129" w:type="dxa"/>
          </w:tcPr>
          <w:p w:rsidR="009456B7" w:rsidRPr="00616396" w:rsidRDefault="007736FA" w:rsidP="00616396">
            <w:pPr>
              <w:pStyle w:val="a0"/>
              <w:spacing w:before="60" w:after="60"/>
            </w:pPr>
            <w:r w:rsidRPr="00616396">
              <w:t>Min</w:t>
            </w:r>
          </w:p>
        </w:tc>
        <w:tc>
          <w:tcPr>
            <w:tcW w:w="1129" w:type="dxa"/>
          </w:tcPr>
          <w:p w:rsidR="009456B7" w:rsidRPr="00616396" w:rsidRDefault="007736FA"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7736FA" w:rsidP="00616396">
            <w:pPr>
              <w:pStyle w:val="a0"/>
              <w:spacing w:before="60" w:after="60"/>
            </w:pPr>
            <w:r w:rsidRPr="00616396">
              <w:t>Median</w:t>
            </w:r>
          </w:p>
        </w:tc>
        <w:tc>
          <w:tcPr>
            <w:tcW w:w="1129" w:type="dxa"/>
          </w:tcPr>
          <w:p w:rsidR="009456B7" w:rsidRPr="00616396" w:rsidRDefault="007736FA" w:rsidP="00616396">
            <w:pPr>
              <w:pStyle w:val="a0"/>
              <w:spacing w:before="60" w:after="60"/>
            </w:pPr>
            <w:r w:rsidRPr="00616396">
              <w:t>Mean</w:t>
            </w:r>
          </w:p>
        </w:tc>
        <w:tc>
          <w:tcPr>
            <w:tcW w:w="1129" w:type="dxa"/>
          </w:tcPr>
          <w:p w:rsidR="009456B7" w:rsidRPr="00616396" w:rsidRDefault="007736FA"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7736FA" w:rsidP="00616396">
            <w:pPr>
              <w:pStyle w:val="a0"/>
              <w:spacing w:before="60" w:after="60"/>
            </w:pPr>
            <w:r w:rsidRPr="00616396">
              <w:t>Max</w:t>
            </w:r>
          </w:p>
        </w:tc>
      </w:tr>
      <w:tr w:rsidR="00BF7C39" w:rsidTr="009456B7">
        <w:tc>
          <w:tcPr>
            <w:tcW w:w="2575" w:type="dxa"/>
          </w:tcPr>
          <w:p w:rsidR="009456B7" w:rsidRPr="00616396" w:rsidRDefault="007736FA" w:rsidP="00616396">
            <w:pPr>
              <w:pStyle w:val="a0"/>
              <w:spacing w:before="60" w:after="60"/>
            </w:pPr>
            <w:r w:rsidRPr="00616396">
              <w:t>age</w:t>
            </w:r>
          </w:p>
        </w:tc>
        <w:tc>
          <w:tcPr>
            <w:tcW w:w="1129" w:type="dxa"/>
          </w:tcPr>
          <w:p w:rsidR="009456B7" w:rsidRPr="00616396" w:rsidRDefault="007736FA" w:rsidP="00616396">
            <w:pPr>
              <w:pStyle w:val="a0"/>
              <w:spacing w:before="60" w:after="60"/>
            </w:pPr>
            <w:r w:rsidRPr="00616396">
              <w:t xml:space="preserve">18.00   </w:t>
            </w:r>
          </w:p>
        </w:tc>
        <w:tc>
          <w:tcPr>
            <w:tcW w:w="1129" w:type="dxa"/>
          </w:tcPr>
          <w:p w:rsidR="009456B7" w:rsidRPr="00616396" w:rsidRDefault="007736FA" w:rsidP="00616396">
            <w:pPr>
              <w:pStyle w:val="a0"/>
              <w:spacing w:before="60" w:after="60"/>
            </w:pPr>
            <w:r w:rsidRPr="00616396">
              <w:t xml:space="preserve">25.00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55   </w:t>
            </w:r>
          </w:p>
        </w:tc>
        <w:tc>
          <w:tcPr>
            <w:tcW w:w="1129" w:type="dxa"/>
          </w:tcPr>
          <w:p w:rsidR="009456B7" w:rsidRPr="00616396" w:rsidRDefault="007736FA" w:rsidP="00616396">
            <w:pPr>
              <w:pStyle w:val="a0"/>
              <w:spacing w:before="60" w:after="60"/>
            </w:pPr>
            <w:r w:rsidRPr="00616396">
              <w:t xml:space="preserve">37.00   </w:t>
            </w:r>
          </w:p>
        </w:tc>
        <w:tc>
          <w:tcPr>
            <w:tcW w:w="1130" w:type="dxa"/>
          </w:tcPr>
          <w:p w:rsidR="009456B7" w:rsidRPr="00616396" w:rsidRDefault="007736FA" w:rsidP="00616396">
            <w:pPr>
              <w:pStyle w:val="a0"/>
              <w:spacing w:before="60" w:after="60"/>
            </w:pPr>
            <w:r w:rsidRPr="00616396">
              <w:t xml:space="preserve">74.00   </w:t>
            </w:r>
          </w:p>
        </w:tc>
      </w:tr>
      <w:tr w:rsidR="00BF7C39" w:rsidTr="009456B7">
        <w:tc>
          <w:tcPr>
            <w:tcW w:w="2575" w:type="dxa"/>
          </w:tcPr>
          <w:p w:rsidR="009456B7" w:rsidRPr="00616396" w:rsidRDefault="007736FA" w:rsidP="00616396">
            <w:pPr>
              <w:pStyle w:val="a0"/>
              <w:spacing w:before="60" w:after="60"/>
            </w:pPr>
            <w:r w:rsidRPr="00616396">
              <w:t>education</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5.000   </w:t>
            </w:r>
          </w:p>
        </w:tc>
        <w:tc>
          <w:tcPr>
            <w:tcW w:w="1129" w:type="dxa"/>
          </w:tcPr>
          <w:p w:rsidR="009456B7" w:rsidRPr="00616396" w:rsidRDefault="007736FA" w:rsidP="00616396">
            <w:pPr>
              <w:pStyle w:val="a0"/>
              <w:spacing w:before="60" w:after="60"/>
            </w:pPr>
            <w:r w:rsidRPr="00616396">
              <w:t xml:space="preserve">8.000   </w:t>
            </w:r>
          </w:p>
        </w:tc>
        <w:tc>
          <w:tcPr>
            <w:tcW w:w="1129" w:type="dxa"/>
          </w:tcPr>
          <w:p w:rsidR="009456B7" w:rsidRPr="00616396" w:rsidRDefault="007736FA" w:rsidP="00616396">
            <w:pPr>
              <w:pStyle w:val="a0"/>
              <w:spacing w:before="60" w:after="60"/>
            </w:pPr>
            <w:r w:rsidRPr="00616396">
              <w:t xml:space="preserve">6.889   </w:t>
            </w:r>
          </w:p>
        </w:tc>
        <w:tc>
          <w:tcPr>
            <w:tcW w:w="1129" w:type="dxa"/>
          </w:tcPr>
          <w:p w:rsidR="009456B7" w:rsidRPr="00616396" w:rsidRDefault="007736FA" w:rsidP="00616396">
            <w:pPr>
              <w:pStyle w:val="a0"/>
              <w:spacing w:before="60" w:after="60"/>
            </w:pPr>
            <w:r w:rsidRPr="00616396">
              <w:t xml:space="preserve">8.000   </w:t>
            </w:r>
          </w:p>
        </w:tc>
        <w:tc>
          <w:tcPr>
            <w:tcW w:w="1130" w:type="dxa"/>
          </w:tcPr>
          <w:p w:rsidR="009456B7" w:rsidRPr="00616396" w:rsidRDefault="007736FA" w:rsidP="00616396">
            <w:pPr>
              <w:pStyle w:val="a0"/>
              <w:spacing w:before="60" w:after="60"/>
            </w:pPr>
            <w:r w:rsidRPr="00616396">
              <w:t xml:space="preserve">11.000   </w:t>
            </w:r>
          </w:p>
        </w:tc>
      </w:tr>
      <w:tr w:rsidR="00BF7C39" w:rsidTr="009456B7">
        <w:tc>
          <w:tcPr>
            <w:tcW w:w="2575" w:type="dxa"/>
          </w:tcPr>
          <w:p w:rsidR="009456B7" w:rsidRPr="00616396" w:rsidRDefault="007736FA" w:rsidP="00616396">
            <w:pPr>
              <w:pStyle w:val="a0"/>
              <w:spacing w:before="60" w:after="60"/>
            </w:pPr>
            <w:r w:rsidRPr="00616396">
              <w:t>Gende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378   </w:t>
            </w:r>
          </w:p>
        </w:tc>
        <w:tc>
          <w:tcPr>
            <w:tcW w:w="1129" w:type="dxa"/>
          </w:tcPr>
          <w:p w:rsidR="009456B7" w:rsidRPr="00616396" w:rsidRDefault="007736FA" w:rsidP="00616396">
            <w:pPr>
              <w:pStyle w:val="a0"/>
              <w:spacing w:before="60" w:after="60"/>
            </w:pPr>
            <w:r w:rsidRPr="00616396">
              <w:t xml:space="preserve">2.000   </w:t>
            </w:r>
          </w:p>
        </w:tc>
        <w:tc>
          <w:tcPr>
            <w:tcW w:w="1130" w:type="dxa"/>
          </w:tcPr>
          <w:p w:rsidR="009456B7" w:rsidRPr="00616396" w:rsidRDefault="007736FA" w:rsidP="00616396">
            <w:pPr>
              <w:pStyle w:val="a0"/>
              <w:spacing w:before="60" w:after="60"/>
            </w:pPr>
            <w:r w:rsidRPr="00616396">
              <w:t xml:space="preserve">2.000   </w:t>
            </w:r>
          </w:p>
        </w:tc>
      </w:tr>
      <w:tr w:rsidR="00BF7C39" w:rsidTr="009456B7">
        <w:tc>
          <w:tcPr>
            <w:tcW w:w="2575" w:type="dxa"/>
          </w:tcPr>
          <w:p w:rsidR="009456B7" w:rsidRPr="00616396" w:rsidRDefault="007736FA" w:rsidP="00616396">
            <w:pPr>
              <w:pStyle w:val="a0"/>
              <w:spacing w:before="60" w:after="60"/>
            </w:pPr>
            <w:r w:rsidRPr="00616396">
              <w:t>Attitude</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5.167  </w:t>
            </w:r>
          </w:p>
        </w:tc>
        <w:tc>
          <w:tcPr>
            <w:tcW w:w="1129" w:type="dxa"/>
          </w:tcPr>
          <w:p w:rsidR="009456B7" w:rsidRPr="00616396" w:rsidRDefault="007736FA" w:rsidP="00616396">
            <w:pPr>
              <w:pStyle w:val="a0"/>
              <w:spacing w:before="60" w:after="60"/>
            </w:pPr>
            <w:r w:rsidRPr="00616396">
              <w:t xml:space="preserve">5.417  </w:t>
            </w:r>
          </w:p>
        </w:tc>
        <w:tc>
          <w:tcPr>
            <w:tcW w:w="1129" w:type="dxa"/>
          </w:tcPr>
          <w:p w:rsidR="009456B7" w:rsidRPr="00616396" w:rsidRDefault="007736FA" w:rsidP="00616396">
            <w:pPr>
              <w:pStyle w:val="a0"/>
              <w:spacing w:before="60" w:after="60"/>
            </w:pPr>
            <w:r w:rsidRPr="00616396">
              <w:t xml:space="preserve">5.362  </w:t>
            </w:r>
          </w:p>
        </w:tc>
        <w:tc>
          <w:tcPr>
            <w:tcW w:w="1129" w:type="dxa"/>
          </w:tcPr>
          <w:p w:rsidR="009456B7" w:rsidRPr="00616396" w:rsidRDefault="007736FA" w:rsidP="00616396">
            <w:pPr>
              <w:pStyle w:val="a0"/>
              <w:spacing w:before="60" w:after="60"/>
            </w:pPr>
            <w:r w:rsidRPr="00616396">
              <w:t xml:space="preserve">5.667  </w:t>
            </w:r>
          </w:p>
        </w:tc>
        <w:tc>
          <w:tcPr>
            <w:tcW w:w="1130" w:type="dxa"/>
          </w:tcPr>
          <w:p w:rsidR="009456B7" w:rsidRPr="00616396" w:rsidRDefault="007736FA" w:rsidP="00616396">
            <w:pPr>
              <w:pStyle w:val="a0"/>
              <w:spacing w:before="60" w:after="60"/>
            </w:pPr>
            <w:r w:rsidRPr="00616396">
              <w:t xml:space="preserve">6.500  </w:t>
            </w:r>
          </w:p>
        </w:tc>
      </w:tr>
      <w:tr w:rsidR="00BF7C39" w:rsidTr="009456B7">
        <w:tc>
          <w:tcPr>
            <w:tcW w:w="2575" w:type="dxa"/>
          </w:tcPr>
          <w:p w:rsidR="009456B7" w:rsidRPr="00616396" w:rsidRDefault="007736FA" w:rsidP="00616396">
            <w:pPr>
              <w:pStyle w:val="a0"/>
              <w:spacing w:before="60" w:after="60"/>
            </w:pPr>
            <w:r w:rsidRPr="00616396">
              <w:t>PhysicalActivity</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2.333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44    </w:t>
            </w:r>
          </w:p>
        </w:tc>
        <w:tc>
          <w:tcPr>
            <w:tcW w:w="1129" w:type="dxa"/>
          </w:tcPr>
          <w:p w:rsidR="009456B7" w:rsidRPr="00616396" w:rsidRDefault="007736FA" w:rsidP="00616396">
            <w:pPr>
              <w:pStyle w:val="a0"/>
              <w:spacing w:before="60" w:after="60"/>
            </w:pPr>
            <w:r w:rsidRPr="00616396">
              <w:t xml:space="preserve">4.167    </w:t>
            </w:r>
          </w:p>
        </w:tc>
        <w:tc>
          <w:tcPr>
            <w:tcW w:w="1130" w:type="dxa"/>
          </w:tcPr>
          <w:p w:rsidR="009456B7" w:rsidRPr="00616396" w:rsidRDefault="007736FA" w:rsidP="00616396">
            <w:pPr>
              <w:pStyle w:val="a0"/>
              <w:spacing w:before="60" w:after="60"/>
            </w:pPr>
            <w:r w:rsidRPr="00616396">
              <w:t xml:space="preserve">7.000    </w:t>
            </w:r>
          </w:p>
        </w:tc>
      </w:tr>
      <w:tr w:rsidR="00BF7C39" w:rsidTr="009456B7">
        <w:tc>
          <w:tcPr>
            <w:tcW w:w="2575" w:type="dxa"/>
          </w:tcPr>
          <w:p w:rsidR="009456B7" w:rsidRPr="00616396" w:rsidRDefault="007736FA" w:rsidP="00616396">
            <w:pPr>
              <w:pStyle w:val="a0"/>
              <w:spacing w:before="60" w:after="60"/>
            </w:pPr>
            <w:r w:rsidRPr="00616396">
              <w:t>PokemonGo_AppUsage</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2.45       </w:t>
            </w:r>
          </w:p>
        </w:tc>
        <w:tc>
          <w:tcPr>
            <w:tcW w:w="1129" w:type="dxa"/>
          </w:tcPr>
          <w:p w:rsidR="009456B7" w:rsidRPr="00616396" w:rsidRDefault="007736FA" w:rsidP="00616396">
            <w:pPr>
              <w:pStyle w:val="a0"/>
              <w:spacing w:before="60" w:after="60"/>
            </w:pPr>
            <w:r w:rsidRPr="00616396">
              <w:t xml:space="preserve">4.00       </w:t>
            </w:r>
          </w:p>
        </w:tc>
        <w:tc>
          <w:tcPr>
            <w:tcW w:w="1130" w:type="dxa"/>
          </w:tcPr>
          <w:p w:rsidR="009456B7" w:rsidRPr="00616396" w:rsidRDefault="007736FA" w:rsidP="00616396">
            <w:pPr>
              <w:pStyle w:val="a0"/>
              <w:spacing w:before="60" w:after="60"/>
            </w:pPr>
            <w:r w:rsidRPr="00616396">
              <w:t xml:space="preserve">7.00       </w:t>
            </w:r>
          </w:p>
        </w:tc>
      </w:tr>
      <w:tr w:rsidR="00BF7C39" w:rsidTr="009456B7">
        <w:tc>
          <w:tcPr>
            <w:tcW w:w="2575" w:type="dxa"/>
          </w:tcPr>
          <w:p w:rsidR="009456B7" w:rsidRPr="00616396" w:rsidRDefault="007736FA" w:rsidP="00616396">
            <w:pPr>
              <w:pStyle w:val="a0"/>
              <w:spacing w:before="60" w:after="60"/>
            </w:pPr>
            <w:r w:rsidRPr="00616396">
              <w:t xml:space="preserve">social_sharing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611   </w:t>
            </w:r>
          </w:p>
        </w:tc>
        <w:tc>
          <w:tcPr>
            <w:tcW w:w="1129" w:type="dxa"/>
          </w:tcPr>
          <w:p w:rsidR="009456B7" w:rsidRPr="00616396" w:rsidRDefault="007736FA" w:rsidP="00616396">
            <w:pPr>
              <w:pStyle w:val="a0"/>
              <w:spacing w:before="60" w:after="60"/>
            </w:pPr>
            <w:r w:rsidRPr="00616396">
              <w:t xml:space="preserve">1.000   </w:t>
            </w:r>
          </w:p>
        </w:tc>
        <w:tc>
          <w:tcPr>
            <w:tcW w:w="1130" w:type="dxa"/>
          </w:tcPr>
          <w:p w:rsidR="009456B7" w:rsidRPr="00616396" w:rsidRDefault="007736FA" w:rsidP="00616396">
            <w:pPr>
              <w:pStyle w:val="a0"/>
              <w:spacing w:before="60" w:after="60"/>
            </w:pPr>
            <w:r w:rsidRPr="00616396">
              <w:t xml:space="preserve">7.000   </w:t>
            </w:r>
          </w:p>
        </w:tc>
      </w:tr>
      <w:tr w:rsidR="00BF7C39" w:rsidTr="00056DA7">
        <w:trPr>
          <w:trHeight w:val="355"/>
        </w:trPr>
        <w:tc>
          <w:tcPr>
            <w:tcW w:w="2575" w:type="dxa"/>
          </w:tcPr>
          <w:p w:rsidR="009456B7" w:rsidRPr="00616396" w:rsidRDefault="007736FA" w:rsidP="00616396">
            <w:pPr>
              <w:pStyle w:val="a0"/>
              <w:spacing w:before="60" w:after="60"/>
            </w:pPr>
            <w:r>
              <w:t>PokemonG0_</w:t>
            </w:r>
            <w:r w:rsidRPr="00616396">
              <w:t>Relate.Behaviou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492             </w:t>
            </w:r>
          </w:p>
        </w:tc>
        <w:tc>
          <w:tcPr>
            <w:tcW w:w="1129" w:type="dxa"/>
          </w:tcPr>
          <w:p w:rsidR="009456B7" w:rsidRPr="00616396" w:rsidRDefault="007736FA" w:rsidP="00616396">
            <w:pPr>
              <w:pStyle w:val="a0"/>
              <w:spacing w:before="60" w:after="60"/>
            </w:pPr>
            <w:r w:rsidRPr="00616396">
              <w:t xml:space="preserve">1.667             </w:t>
            </w:r>
          </w:p>
        </w:tc>
        <w:tc>
          <w:tcPr>
            <w:tcW w:w="1130" w:type="dxa"/>
          </w:tcPr>
          <w:p w:rsidR="009456B7" w:rsidRPr="00616396" w:rsidRDefault="007736FA" w:rsidP="00616396">
            <w:pPr>
              <w:pStyle w:val="a0"/>
              <w:spacing w:before="60" w:after="60"/>
            </w:pPr>
            <w:r w:rsidRPr="00616396">
              <w:t>7.000</w:t>
            </w:r>
          </w:p>
        </w:tc>
      </w:tr>
    </w:tbl>
    <w:p w:rsidR="00AA1380" w:rsidRDefault="00AA1380" w:rsidP="00AA1380">
      <w:pPr>
        <w:pStyle w:val="a0"/>
      </w:pPr>
      <w:r>
        <w:rPr>
          <w:noProof/>
          <w:lang w:eastAsia="zh-TW"/>
        </w:rPr>
        <mc:AlternateContent>
          <mc:Choice Requires="wps">
            <w:drawing>
              <wp:anchor distT="45720" distB="45720" distL="114300" distR="114300" simplePos="0" relativeHeight="251668480" behindDoc="0" locked="0" layoutInCell="1" allowOverlap="1" wp14:anchorId="2C020BFF" wp14:editId="65930C2D">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5959DA" w:rsidRDefault="005959DA"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20BFF" id="_x0000_s1027" type="#_x0000_t202" style="position:absolute;margin-left:29.6pt;margin-top:9.5pt;width:241.95pt;height:28.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" stroked="f">
                <v:textbox>
                  <w:txbxContent>
                    <w:p w:rsidR="005959DA" w:rsidRDefault="005959DA" w:rsidP="00616396">
                      <w:pPr>
                        <w:spacing w:after="0"/>
                      </w:pPr>
                      <w:r>
                        <w:t>Table 3.2: Summary of Grouped Data</w:t>
                      </w:r>
                    </w:p>
                  </w:txbxContent>
                </v:textbox>
                <w10:wrap type="square"/>
              </v:shape>
            </w:pict>
          </mc:Fallback>
        </mc:AlternateContent>
      </w:r>
    </w:p>
    <w:p w:rsidR="00AA1380" w:rsidRDefault="00AA1380" w:rsidP="00AA1380">
      <w:pPr>
        <w:pStyle w:val="a0"/>
      </w:pPr>
    </w:p>
    <w:p w:rsidR="00AA1380" w:rsidRDefault="00AA1380" w:rsidP="00AA1380">
      <w:pPr>
        <w:pStyle w:val="a0"/>
      </w:pPr>
      <w:r>
        <w:rPr>
          <w:noProof/>
          <w:lang w:eastAsia="zh-TW"/>
        </w:rPr>
        <mc:AlternateContent>
          <mc:Choice Requires="wps">
            <w:drawing>
              <wp:anchor distT="45720" distB="45720" distL="114300" distR="114300" simplePos="0" relativeHeight="251670528" behindDoc="0" locked="0" layoutInCell="1" allowOverlap="1" wp14:anchorId="151E7F36" wp14:editId="4E02F031">
                <wp:simplePos x="0" y="0"/>
                <wp:positionH relativeFrom="column">
                  <wp:posOffset>4386367</wp:posOffset>
                </wp:positionH>
                <wp:positionV relativeFrom="paragraph">
                  <wp:posOffset>2681552</wp:posOffset>
                </wp:positionV>
                <wp:extent cx="1504950" cy="67564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5959DA" w:rsidRDefault="005959DA">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E7F36" id="_x0000_s1028" type="#_x0000_t202" style="position:absolute;margin-left:345.4pt;margin-top:211.15pt;width:118.5pt;height:53.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" stroked="f">
                <v:textbox>
                  <w:txbxContent>
                    <w:p w:rsidR="005959DA" w:rsidRDefault="005959DA">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14:anchorId="3EE42B30" wp14:editId="5259B8A9">
            <wp:extent cx="4179570" cy="331889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r:embed="rId11">
                      <a:extLst>
                        <a:ext uri="{28A0092B-C50C-407E-A947-70E740481C1C}">
                          <a14:useLocalDpi xmlns:a14="http://schemas.microsoft.com/office/drawing/2010/main" val="0"/>
                        </a:ext>
                      </a:extLst>
                    </a:blip>
                    <a:stretch>
                      <a:fillRect/>
                    </a:stretch>
                  </pic:blipFill>
                  <pic:spPr>
                    <a:xfrm>
                      <a:off x="0" y="0"/>
                      <a:ext cx="4222311" cy="3352831"/>
                    </a:xfrm>
                    <a:prstGeom prst="rect">
                      <a:avLst/>
                    </a:prstGeom>
                  </pic:spPr>
                </pic:pic>
              </a:graphicData>
            </a:graphic>
          </wp:inline>
        </w:drawing>
      </w:r>
    </w:p>
    <w:p w:rsidR="00AA1380" w:rsidRDefault="00AA1380" w:rsidP="00AA1380">
      <w:pPr>
        <w:pStyle w:val="a0"/>
      </w:pPr>
    </w:p>
    <w:p w:rsidR="00AA1380" w:rsidRDefault="00AA1380" w:rsidP="00AA1380">
      <w:pPr>
        <w:pStyle w:val="a0"/>
      </w:pPr>
      <w:r>
        <w:rPr>
          <w:noProof/>
          <w:lang w:eastAsia="zh-TW"/>
        </w:rPr>
        <w:drawing>
          <wp:inline distT="0" distB="0" distL="0" distR="0">
            <wp:extent cx="5943600" cy="4533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rsidR="00AA1380" w:rsidRDefault="00AA1380" w:rsidP="00AA1380">
      <w:pPr>
        <w:pStyle w:val="a0"/>
      </w:pPr>
      <w:r>
        <w:rPr>
          <w:noProof/>
          <w:lang w:eastAsia="zh-TW"/>
        </w:rPr>
        <mc:AlternateContent>
          <mc:Choice Requires="wps">
            <w:drawing>
              <wp:anchor distT="45720" distB="45720" distL="114300" distR="114300" simplePos="0" relativeHeight="251672576" behindDoc="0" locked="0" layoutInCell="1" allowOverlap="1" wp14:anchorId="22292ED0" wp14:editId="20F5A560">
                <wp:simplePos x="0" y="0"/>
                <wp:positionH relativeFrom="column">
                  <wp:posOffset>260985</wp:posOffset>
                </wp:positionH>
                <wp:positionV relativeFrom="paragraph">
                  <wp:posOffset>1149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5959DA" w:rsidRDefault="005959DA">
                            <w:r>
                              <w:t>Figure</w:t>
                            </w:r>
                            <w:r w:rsidRPr="000F0B48">
                              <w:t xml:space="preserve"> 3.5: Boxplots of Education level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292ED0" id="_x0000_s1029" type="#_x0000_t202" style="position:absolute;margin-left:20.55pt;margin-top:9.05pt;width:350.9pt;height:2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" stroked="f">
                <v:textbox>
                  <w:txbxContent>
                    <w:p w:rsidR="005959DA" w:rsidRDefault="005959DA">
                      <w:r>
                        <w:t>Figure</w:t>
                      </w:r>
                      <w:r w:rsidRPr="000F0B48">
                        <w:t xml:space="preserve"> 3.5: Boxplots of Education level vs 4 other variables</w:t>
                      </w:r>
                    </w:p>
                  </w:txbxContent>
                </v:textbox>
                <w10:wrap type="square"/>
              </v:shape>
            </w:pict>
          </mc:Fallback>
        </mc:AlternateContent>
      </w: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836462" w:rsidRDefault="00836462" w:rsidP="00AA1380">
      <w:pPr>
        <w:pStyle w:val="a0"/>
      </w:pPr>
    </w:p>
    <w:p w:rsidR="009706B8" w:rsidRDefault="007736FA">
      <w:pPr>
        <w:pStyle w:val="CaptionedFigure"/>
      </w:pPr>
      <w:r>
        <w:rPr>
          <w:noProof/>
          <w:lang w:eastAsia="zh-TW"/>
        </w:rPr>
        <w:lastRenderedPageBreak/>
        <w:drawing>
          <wp:inline distT="0" distB="0" distL="0" distR="0" wp14:anchorId="12A5CEB9" wp14:editId="7DF8406E">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3"/>
                    <a:stretch>
                      <a:fillRect/>
                    </a:stretch>
                  </pic:blipFill>
                  <pic:spPr bwMode="auto">
                    <a:xfrm>
                      <a:off x="0" y="0"/>
                      <a:ext cx="5890104" cy="5856205"/>
                    </a:xfrm>
                    <a:prstGeom prst="rect">
                      <a:avLst/>
                    </a:prstGeom>
                    <a:noFill/>
                    <a:ln w="9525">
                      <a:noFill/>
                      <a:headEnd/>
                      <a:tailEnd/>
                    </a:ln>
                  </pic:spPr>
                </pic:pic>
              </a:graphicData>
            </a:graphic>
          </wp:inline>
        </w:drawing>
      </w:r>
    </w:p>
    <w:p w:rsidR="000F0B48" w:rsidRPr="001F1800" w:rsidRDefault="007736FA" w:rsidP="000F0B48">
      <w:pPr>
        <w:pStyle w:val="ImageCaption"/>
        <w:rPr>
          <w:i w:val="0"/>
        </w:rPr>
      </w:pPr>
      <w:r w:rsidRPr="001F1800">
        <w:rPr>
          <w:i w:val="0"/>
        </w:rPr>
        <w:t>Figure</w:t>
      </w:r>
      <w:r w:rsidR="00A71488" w:rsidRPr="001F1800">
        <w:rPr>
          <w:i w:val="0"/>
        </w:rPr>
        <w:t xml:space="preserve"> </w:t>
      </w:r>
      <w:r w:rsidR="00836462" w:rsidRPr="001F1800">
        <w:rPr>
          <w:i w:val="0"/>
        </w:rPr>
        <w:t>3.</w:t>
      </w:r>
      <w:r w:rsidR="00692B8E" w:rsidRPr="001F1800">
        <w:rPr>
          <w:i w:val="0"/>
        </w:rPr>
        <w:t>3</w:t>
      </w:r>
      <w:r w:rsidR="00A71488" w:rsidRPr="001F1800">
        <w:rPr>
          <w:i w:val="0"/>
        </w:rPr>
        <w:t>: Scatter plot of data distribution</w:t>
      </w:r>
    </w:p>
    <w:p w:rsidR="000F0B48" w:rsidRPr="001F1800" w:rsidRDefault="000F0B48" w:rsidP="000F0B48">
      <w:pPr>
        <w:pStyle w:val="ImageCaption"/>
        <w:rPr>
          <w:i w:val="0"/>
        </w:rPr>
      </w:pPr>
    </w:p>
    <w:p w:rsidR="000F0B48" w:rsidRDefault="000F0B48">
      <w:pPr>
        <w:pStyle w:val="1"/>
        <w:rPr>
          <w:color w:val="auto"/>
          <w:sz w:val="40"/>
        </w:rPr>
      </w:pPr>
      <w:bookmarkStart w:id="5" w:name="model-selection"/>
      <w:bookmarkEnd w:id="4"/>
    </w:p>
    <w:p w:rsidR="001F791A" w:rsidRDefault="001F791A" w:rsidP="001F791A">
      <w:pPr>
        <w:pStyle w:val="a0"/>
      </w:pPr>
    </w:p>
    <w:p w:rsidR="001F791A" w:rsidRPr="001F791A" w:rsidRDefault="001F791A" w:rsidP="001F791A">
      <w:pPr>
        <w:pStyle w:val="a0"/>
      </w:pPr>
    </w:p>
    <w:p w:rsidR="009706B8" w:rsidRPr="00A6529B" w:rsidRDefault="007736FA">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7736FA" w:rsidP="00F27C19">
      <w:pPr>
        <w:pStyle w:val="FirstParagraph"/>
      </w:pPr>
      <w:r>
        <w:t xml:space="preserve">Polynomial linear regression model, a linear regression model with a degree of coefficient of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Abhigyan. 2020). We examine the following assumption after obtaining the best model by the stepwise selection method.</w:t>
      </w:r>
    </w:p>
    <w:p w:rsidR="00DB728A" w:rsidRDefault="007736FA">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9</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rsidR="00037804" w:rsidRDefault="00037804">
      <w:pPr>
        <w:pStyle w:val="a0"/>
      </w:pPr>
    </w:p>
    <w:p w:rsidR="00DB728A" w:rsidRDefault="00DB728A">
      <w:pPr>
        <w:pStyle w:val="a0"/>
      </w:pPr>
    </w:p>
    <w:p w:rsidR="00DB728A" w:rsidRDefault="00DB728A">
      <w:pPr>
        <w:pStyle w:val="a0"/>
      </w:pPr>
    </w:p>
    <w:p w:rsidR="00D82EAE" w:rsidRDefault="00CF2E81">
      <w:pPr>
        <w:pStyle w:val="a0"/>
      </w:pPr>
      <w:r>
        <w:lastRenderedPageBreak/>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3D08B9">
        <w:rPr>
          <w:b/>
        </w:rPr>
        <w:t>7</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Although having a light tail, Normal Q-Q plot suggested that the dependent variables, inside the model, are normally distributed (Ford</w:t>
      </w:r>
      <w:r w:rsidR="001C4FCD">
        <w:t>,</w:t>
      </w:r>
      <w:r w:rsidR="007736FA">
        <w:t xml:space="preserve"> 2015).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the surveying processing were not restricted on</w:t>
      </w:r>
      <w:r w:rsidR="005959DA">
        <w:t xml:space="preserve"> species</w:t>
      </w:r>
      <w:r w:rsidR="006253C0">
        <w:t xml:space="preserve">, religions, or researchers’ favour. Thus, we assumed all records are independent. </w:t>
      </w:r>
      <w:r w:rsidR="007736FA">
        <w:t xml:space="preserve">Based on the graphs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007736FA" w:rsidRPr="00836462">
        <w:rPr>
          <w:b/>
        </w:rPr>
        <w:t xml:space="preserve">able </w:t>
      </w:r>
      <w:r w:rsidR="00441FD9">
        <w:rPr>
          <w:b/>
        </w:rPr>
        <w:t>3.</w:t>
      </w:r>
      <w:r w:rsidR="003D08B9">
        <w:rPr>
          <w:b/>
        </w:rPr>
        <w:t>6</w:t>
      </w:r>
      <w:r w:rsidR="00085C76">
        <w:rPr>
          <w:b/>
        </w:rPr>
        <w:t xml:space="preserve"> and formula 3.8</w:t>
      </w:r>
      <w:r w:rsidR="007736FA">
        <w:t>.</w:t>
      </w:r>
    </w:p>
    <w:tbl>
      <w:tblPr>
        <w:tblStyle w:val="af1"/>
        <w:tblW w:w="0" w:type="auto"/>
        <w:tblLook w:val="04A0" w:firstRow="1" w:lastRow="0" w:firstColumn="1" w:lastColumn="0" w:noHBand="0" w:noVBand="1"/>
      </w:tblPr>
      <w:tblGrid>
        <w:gridCol w:w="3830"/>
        <w:gridCol w:w="1461"/>
        <w:gridCol w:w="1461"/>
        <w:gridCol w:w="1218"/>
        <w:gridCol w:w="1380"/>
      </w:tblGrid>
      <w:tr w:rsidR="00BF7C39" w:rsidTr="00085C76">
        <w:trPr>
          <w:trHeight w:val="424"/>
        </w:trPr>
        <w:tc>
          <w:tcPr>
            <w:tcW w:w="3830" w:type="dxa"/>
          </w:tcPr>
          <w:p w:rsidR="001E08D3" w:rsidRDefault="007736FA" w:rsidP="00DB728A">
            <w:pPr>
              <w:pStyle w:val="a0"/>
              <w:spacing w:before="60" w:after="60"/>
            </w:pPr>
            <w:r>
              <w:t>Coefficients</w:t>
            </w:r>
          </w:p>
        </w:tc>
        <w:tc>
          <w:tcPr>
            <w:tcW w:w="1461" w:type="dxa"/>
          </w:tcPr>
          <w:p w:rsidR="001E08D3" w:rsidRDefault="007736FA" w:rsidP="00DB728A">
            <w:pPr>
              <w:pStyle w:val="a0"/>
              <w:spacing w:before="60" w:after="60"/>
            </w:pPr>
            <w:r w:rsidRPr="001E08D3">
              <w:t>Estimate</w:t>
            </w:r>
          </w:p>
        </w:tc>
        <w:tc>
          <w:tcPr>
            <w:tcW w:w="1461" w:type="dxa"/>
          </w:tcPr>
          <w:p w:rsidR="001E08D3" w:rsidRDefault="007736FA" w:rsidP="00DB728A">
            <w:pPr>
              <w:pStyle w:val="a0"/>
              <w:spacing w:before="60" w:after="60"/>
            </w:pPr>
            <w:r w:rsidRPr="001E08D3">
              <w:t>Std. Error</w:t>
            </w:r>
          </w:p>
        </w:tc>
        <w:tc>
          <w:tcPr>
            <w:tcW w:w="1218" w:type="dxa"/>
          </w:tcPr>
          <w:p w:rsidR="001E08D3" w:rsidRDefault="007736FA" w:rsidP="00DB728A">
            <w:pPr>
              <w:pStyle w:val="a0"/>
              <w:spacing w:before="60" w:after="60"/>
            </w:pPr>
            <w:r w:rsidRPr="001E08D3">
              <w:t>t value</w:t>
            </w:r>
          </w:p>
        </w:tc>
        <w:tc>
          <w:tcPr>
            <w:tcW w:w="1380" w:type="dxa"/>
          </w:tcPr>
          <w:p w:rsidR="001E08D3" w:rsidRDefault="007736FA" w:rsidP="00DB728A">
            <w:pPr>
              <w:pStyle w:val="a0"/>
              <w:spacing w:before="60" w:after="60"/>
            </w:pPr>
            <w:r w:rsidRPr="001E08D3">
              <w:t>Pr(&gt;|t|)</w:t>
            </w:r>
          </w:p>
        </w:tc>
      </w:tr>
      <w:tr w:rsidR="00BF7C39" w:rsidTr="00085C76">
        <w:tc>
          <w:tcPr>
            <w:tcW w:w="3830" w:type="dxa"/>
          </w:tcPr>
          <w:p w:rsidR="001E08D3" w:rsidRDefault="007736FA" w:rsidP="00DB728A">
            <w:pPr>
              <w:pStyle w:val="a0"/>
              <w:spacing w:before="60" w:after="60"/>
            </w:pPr>
            <w:r w:rsidRPr="001E08D3">
              <w:t>(Intercept)</w:t>
            </w:r>
          </w:p>
        </w:tc>
        <w:tc>
          <w:tcPr>
            <w:tcW w:w="1461" w:type="dxa"/>
          </w:tcPr>
          <w:p w:rsidR="001E08D3" w:rsidRDefault="007736FA" w:rsidP="00DB728A">
            <w:pPr>
              <w:pStyle w:val="a0"/>
              <w:spacing w:before="60" w:after="60"/>
            </w:pPr>
            <w:r w:rsidRPr="001E08D3">
              <w:t>6.136942</w:t>
            </w:r>
          </w:p>
        </w:tc>
        <w:tc>
          <w:tcPr>
            <w:tcW w:w="1461" w:type="dxa"/>
          </w:tcPr>
          <w:p w:rsidR="001E08D3" w:rsidRDefault="007736FA" w:rsidP="00DB728A">
            <w:pPr>
              <w:pStyle w:val="a0"/>
              <w:spacing w:before="60" w:after="60"/>
            </w:pPr>
            <w:r w:rsidRPr="001E08D3">
              <w:t xml:space="preserve">3.010388   </w:t>
            </w:r>
          </w:p>
        </w:tc>
        <w:tc>
          <w:tcPr>
            <w:tcW w:w="1218" w:type="dxa"/>
          </w:tcPr>
          <w:p w:rsidR="001E08D3" w:rsidRDefault="007736FA" w:rsidP="00DB728A">
            <w:pPr>
              <w:pStyle w:val="a0"/>
              <w:spacing w:before="60" w:after="60"/>
            </w:pPr>
            <w:r w:rsidRPr="001E08D3">
              <w:t xml:space="preserve">2.039  </w:t>
            </w:r>
          </w:p>
        </w:tc>
        <w:tc>
          <w:tcPr>
            <w:tcW w:w="1380" w:type="dxa"/>
          </w:tcPr>
          <w:p w:rsidR="001E08D3" w:rsidRDefault="007736FA" w:rsidP="00DB728A">
            <w:pPr>
              <w:pStyle w:val="a0"/>
              <w:spacing w:before="60" w:after="60"/>
            </w:pPr>
            <w:r>
              <w:t>0.04176</w:t>
            </w:r>
            <w:r w:rsidRPr="001E08D3">
              <w:t xml:space="preserve">  </w:t>
            </w:r>
          </w:p>
        </w:tc>
      </w:tr>
      <w:tr w:rsidR="00BF7C39" w:rsidTr="00085C76">
        <w:tc>
          <w:tcPr>
            <w:tcW w:w="3830" w:type="dxa"/>
          </w:tcPr>
          <w:p w:rsidR="001E08D3" w:rsidRDefault="007736FA" w:rsidP="00DB728A">
            <w:pPr>
              <w:pStyle w:val="a0"/>
              <w:spacing w:before="60" w:after="60"/>
            </w:pPr>
            <w:r w:rsidRPr="001E08D3">
              <w:t>age</w:t>
            </w:r>
          </w:p>
        </w:tc>
        <w:tc>
          <w:tcPr>
            <w:tcW w:w="1461" w:type="dxa"/>
          </w:tcPr>
          <w:p w:rsidR="001E08D3" w:rsidRDefault="007736FA" w:rsidP="00DB728A">
            <w:pPr>
              <w:pStyle w:val="a0"/>
              <w:spacing w:before="60" w:after="60"/>
            </w:pPr>
            <w:r w:rsidRPr="001E08D3">
              <w:t xml:space="preserve">0.012821   </w:t>
            </w:r>
          </w:p>
        </w:tc>
        <w:tc>
          <w:tcPr>
            <w:tcW w:w="1461" w:type="dxa"/>
          </w:tcPr>
          <w:p w:rsidR="001E08D3" w:rsidRDefault="007736FA" w:rsidP="00DB728A">
            <w:pPr>
              <w:pStyle w:val="a0"/>
              <w:spacing w:before="60" w:after="60"/>
            </w:pPr>
            <w:r w:rsidRPr="0081606B">
              <w:t>0.015683</w:t>
            </w:r>
          </w:p>
        </w:tc>
        <w:tc>
          <w:tcPr>
            <w:tcW w:w="1218" w:type="dxa"/>
          </w:tcPr>
          <w:p w:rsidR="001E08D3" w:rsidRDefault="007736FA" w:rsidP="00DB728A">
            <w:pPr>
              <w:pStyle w:val="a0"/>
              <w:spacing w:before="60" w:after="60"/>
            </w:pPr>
            <w:r w:rsidRPr="0081606B">
              <w:t xml:space="preserve">0.818  </w:t>
            </w:r>
          </w:p>
        </w:tc>
        <w:tc>
          <w:tcPr>
            <w:tcW w:w="1380" w:type="dxa"/>
          </w:tcPr>
          <w:p w:rsidR="001E08D3" w:rsidRDefault="007736FA" w:rsidP="00DB728A">
            <w:pPr>
              <w:pStyle w:val="a0"/>
              <w:spacing w:before="60" w:after="60"/>
            </w:pPr>
            <w:r w:rsidRPr="0081606B">
              <w:t xml:space="preserve">0.41382    </w:t>
            </w:r>
          </w:p>
        </w:tc>
      </w:tr>
      <w:tr w:rsidR="00BF7C39" w:rsidTr="00085C76">
        <w:tc>
          <w:tcPr>
            <w:tcW w:w="3830" w:type="dxa"/>
          </w:tcPr>
          <w:p w:rsidR="001E08D3" w:rsidRDefault="007736FA" w:rsidP="00DB728A">
            <w:pPr>
              <w:pStyle w:val="a0"/>
              <w:spacing w:before="60" w:after="60"/>
            </w:pPr>
            <w:r w:rsidRPr="0081606B">
              <w:t>education</w:t>
            </w:r>
          </w:p>
        </w:tc>
        <w:tc>
          <w:tcPr>
            <w:tcW w:w="1461" w:type="dxa"/>
          </w:tcPr>
          <w:p w:rsidR="001E08D3" w:rsidRDefault="007736FA" w:rsidP="00DB728A">
            <w:pPr>
              <w:pStyle w:val="a0"/>
              <w:spacing w:before="60" w:after="60"/>
            </w:pPr>
            <w:r w:rsidRPr="0081606B">
              <w:t xml:space="preserve">-0.279905   </w:t>
            </w:r>
          </w:p>
        </w:tc>
        <w:tc>
          <w:tcPr>
            <w:tcW w:w="1461" w:type="dxa"/>
          </w:tcPr>
          <w:p w:rsidR="001E08D3" w:rsidRDefault="007736FA" w:rsidP="00DB728A">
            <w:pPr>
              <w:pStyle w:val="a0"/>
              <w:spacing w:before="60" w:after="60"/>
            </w:pPr>
            <w:r w:rsidRPr="0081606B">
              <w:t xml:space="preserve">0.284092  </w:t>
            </w:r>
          </w:p>
        </w:tc>
        <w:tc>
          <w:tcPr>
            <w:tcW w:w="1218" w:type="dxa"/>
          </w:tcPr>
          <w:p w:rsidR="001E08D3" w:rsidRDefault="007736FA" w:rsidP="00DB728A">
            <w:pPr>
              <w:pStyle w:val="a0"/>
              <w:spacing w:before="60" w:after="60"/>
            </w:pPr>
            <w:r w:rsidRPr="0081606B">
              <w:t xml:space="preserve">-0.985  </w:t>
            </w:r>
          </w:p>
        </w:tc>
        <w:tc>
          <w:tcPr>
            <w:tcW w:w="1380" w:type="dxa"/>
          </w:tcPr>
          <w:p w:rsidR="001E08D3" w:rsidRDefault="007736FA" w:rsidP="00DB728A">
            <w:pPr>
              <w:pStyle w:val="a0"/>
              <w:spacing w:before="60" w:after="60"/>
            </w:pPr>
            <w:r w:rsidRPr="0081606B">
              <w:t xml:space="preserve">0.32474    </w:t>
            </w:r>
          </w:p>
        </w:tc>
      </w:tr>
      <w:tr w:rsidR="00BF7C39" w:rsidTr="00085C76">
        <w:tc>
          <w:tcPr>
            <w:tcW w:w="3830" w:type="dxa"/>
          </w:tcPr>
          <w:p w:rsidR="001E08D3" w:rsidRDefault="007736FA" w:rsidP="00DB728A">
            <w:pPr>
              <w:pStyle w:val="a0"/>
              <w:spacing w:before="60" w:after="60"/>
            </w:pPr>
            <w:r w:rsidRPr="0081606B">
              <w:t>Gender</w:t>
            </w:r>
          </w:p>
        </w:tc>
        <w:tc>
          <w:tcPr>
            <w:tcW w:w="1461" w:type="dxa"/>
          </w:tcPr>
          <w:p w:rsidR="001E08D3" w:rsidRDefault="007736FA" w:rsidP="00DB728A">
            <w:pPr>
              <w:pStyle w:val="a0"/>
              <w:spacing w:before="60" w:after="60"/>
            </w:pPr>
            <w:r w:rsidRPr="0081606B">
              <w:t xml:space="preserve">0.278323   </w:t>
            </w:r>
          </w:p>
        </w:tc>
        <w:tc>
          <w:tcPr>
            <w:tcW w:w="1461" w:type="dxa"/>
          </w:tcPr>
          <w:p w:rsidR="001E08D3" w:rsidRDefault="007736FA" w:rsidP="00DB728A">
            <w:pPr>
              <w:pStyle w:val="a0"/>
              <w:spacing w:before="60" w:after="60"/>
            </w:pPr>
            <w:r w:rsidRPr="0081606B">
              <w:t xml:space="preserve">0.084595   </w:t>
            </w:r>
          </w:p>
        </w:tc>
        <w:tc>
          <w:tcPr>
            <w:tcW w:w="1218" w:type="dxa"/>
          </w:tcPr>
          <w:p w:rsidR="001E08D3" w:rsidRDefault="007736FA" w:rsidP="00DB728A">
            <w:pPr>
              <w:pStyle w:val="a0"/>
              <w:spacing w:before="60" w:after="60"/>
            </w:pPr>
            <w:r w:rsidRPr="0081606B">
              <w:t xml:space="preserve">3.290  </w:t>
            </w:r>
          </w:p>
        </w:tc>
        <w:tc>
          <w:tcPr>
            <w:tcW w:w="1380" w:type="dxa"/>
          </w:tcPr>
          <w:p w:rsidR="001E08D3" w:rsidRDefault="007736FA" w:rsidP="00DB728A">
            <w:pPr>
              <w:pStyle w:val="a0"/>
              <w:spacing w:before="60" w:after="60"/>
            </w:pPr>
            <w:r>
              <w:t>0.00104</w:t>
            </w:r>
          </w:p>
        </w:tc>
      </w:tr>
      <w:tr w:rsidR="00BF7C39" w:rsidTr="00085C76">
        <w:tc>
          <w:tcPr>
            <w:tcW w:w="3830" w:type="dxa"/>
          </w:tcPr>
          <w:p w:rsidR="001E08D3" w:rsidRDefault="007736FA" w:rsidP="00DB728A">
            <w:pPr>
              <w:pStyle w:val="a0"/>
              <w:spacing w:before="60" w:after="60"/>
            </w:pPr>
            <w:r w:rsidRPr="0081606B">
              <w:t xml:space="preserve">Attitude                        </w:t>
            </w:r>
          </w:p>
        </w:tc>
        <w:tc>
          <w:tcPr>
            <w:tcW w:w="1461" w:type="dxa"/>
          </w:tcPr>
          <w:p w:rsidR="001E08D3" w:rsidRDefault="007736FA" w:rsidP="00DB728A">
            <w:pPr>
              <w:pStyle w:val="a0"/>
              <w:spacing w:before="60" w:after="60"/>
            </w:pPr>
            <w:r w:rsidRPr="0081606B">
              <w:t xml:space="preserve">-1.761775   </w:t>
            </w:r>
          </w:p>
        </w:tc>
        <w:tc>
          <w:tcPr>
            <w:tcW w:w="1461" w:type="dxa"/>
          </w:tcPr>
          <w:p w:rsidR="001E08D3" w:rsidRDefault="007736FA" w:rsidP="00DB728A">
            <w:pPr>
              <w:pStyle w:val="a0"/>
              <w:spacing w:before="60" w:after="60"/>
            </w:pPr>
            <w:r w:rsidRPr="0081606B">
              <w:t xml:space="preserve">1.013901  </w:t>
            </w:r>
          </w:p>
        </w:tc>
        <w:tc>
          <w:tcPr>
            <w:tcW w:w="1218" w:type="dxa"/>
          </w:tcPr>
          <w:p w:rsidR="001E08D3" w:rsidRDefault="007736FA" w:rsidP="00DB728A">
            <w:pPr>
              <w:pStyle w:val="a0"/>
              <w:spacing w:before="60" w:after="60"/>
            </w:pPr>
            <w:r w:rsidRPr="0081606B">
              <w:t xml:space="preserve">-1.738  </w:t>
            </w:r>
          </w:p>
        </w:tc>
        <w:tc>
          <w:tcPr>
            <w:tcW w:w="1380" w:type="dxa"/>
          </w:tcPr>
          <w:p w:rsidR="001E08D3" w:rsidRDefault="007736FA" w:rsidP="00DB728A">
            <w:pPr>
              <w:pStyle w:val="a0"/>
              <w:spacing w:before="60" w:after="60"/>
            </w:pPr>
            <w:r>
              <w:t>0.08260</w:t>
            </w:r>
            <w:r w:rsidRPr="0081606B">
              <w:t xml:space="preserve"> </w:t>
            </w:r>
          </w:p>
        </w:tc>
      </w:tr>
      <w:tr w:rsidR="00BF7C39" w:rsidTr="00085C76">
        <w:tc>
          <w:tcPr>
            <w:tcW w:w="3830" w:type="dxa"/>
          </w:tcPr>
          <w:p w:rsidR="001E08D3" w:rsidRDefault="007736FA" w:rsidP="00DB728A">
            <w:pPr>
              <w:pStyle w:val="a0"/>
              <w:spacing w:before="60" w:after="60"/>
            </w:pPr>
            <w:r w:rsidRPr="0081606B">
              <w:t xml:space="preserve">PokemonGo_AppUsage              </w:t>
            </w:r>
          </w:p>
        </w:tc>
        <w:tc>
          <w:tcPr>
            <w:tcW w:w="1461" w:type="dxa"/>
          </w:tcPr>
          <w:p w:rsidR="001E08D3" w:rsidRDefault="007736FA" w:rsidP="00DB728A">
            <w:pPr>
              <w:pStyle w:val="a0"/>
              <w:spacing w:before="60" w:after="60"/>
            </w:pPr>
            <w:r w:rsidRPr="0081606B">
              <w:t xml:space="preserve">-0.198716   </w:t>
            </w:r>
          </w:p>
        </w:tc>
        <w:tc>
          <w:tcPr>
            <w:tcW w:w="1461" w:type="dxa"/>
          </w:tcPr>
          <w:p w:rsidR="001E08D3" w:rsidRDefault="007736FA" w:rsidP="00DB728A">
            <w:pPr>
              <w:pStyle w:val="a0"/>
              <w:spacing w:before="60" w:after="60"/>
            </w:pPr>
            <w:r w:rsidRPr="0081606B">
              <w:t xml:space="preserve">0.035205  </w:t>
            </w:r>
          </w:p>
        </w:tc>
        <w:tc>
          <w:tcPr>
            <w:tcW w:w="1218" w:type="dxa"/>
          </w:tcPr>
          <w:p w:rsidR="001E08D3" w:rsidRDefault="007736FA" w:rsidP="00DB728A">
            <w:pPr>
              <w:pStyle w:val="a0"/>
              <w:spacing w:before="60" w:after="60"/>
            </w:pPr>
            <w:r w:rsidRPr="0081606B">
              <w:t>-5.645</w:t>
            </w:r>
          </w:p>
        </w:tc>
        <w:tc>
          <w:tcPr>
            <w:tcW w:w="1380" w:type="dxa"/>
          </w:tcPr>
          <w:p w:rsidR="001E08D3" w:rsidRDefault="007736FA" w:rsidP="00DB728A">
            <w:pPr>
              <w:pStyle w:val="a0"/>
              <w:spacing w:before="60" w:after="60"/>
            </w:pPr>
            <w:r>
              <w:t xml:space="preserve">2.17e-08 </w:t>
            </w:r>
          </w:p>
        </w:tc>
      </w:tr>
      <w:tr w:rsidR="00BF7C39" w:rsidTr="00085C76">
        <w:tc>
          <w:tcPr>
            <w:tcW w:w="3830" w:type="dxa"/>
          </w:tcPr>
          <w:p w:rsidR="001E08D3" w:rsidRDefault="007736FA" w:rsidP="00DB728A">
            <w:pPr>
              <w:pStyle w:val="a0"/>
              <w:spacing w:before="60" w:after="60"/>
            </w:pPr>
            <w:r w:rsidRPr="0081606B">
              <w:t xml:space="preserve">PokemonGo_Relate.Behaviour       </w:t>
            </w:r>
          </w:p>
        </w:tc>
        <w:tc>
          <w:tcPr>
            <w:tcW w:w="1461" w:type="dxa"/>
          </w:tcPr>
          <w:p w:rsidR="001E08D3" w:rsidRDefault="007736FA" w:rsidP="00DB728A">
            <w:pPr>
              <w:pStyle w:val="a0"/>
              <w:spacing w:before="60" w:after="60"/>
            </w:pPr>
            <w:r w:rsidRPr="0081606B">
              <w:t xml:space="preserve">0.973577   </w:t>
            </w:r>
          </w:p>
        </w:tc>
        <w:tc>
          <w:tcPr>
            <w:tcW w:w="1461" w:type="dxa"/>
          </w:tcPr>
          <w:p w:rsidR="001E08D3" w:rsidRDefault="007736FA" w:rsidP="00DB728A">
            <w:pPr>
              <w:pStyle w:val="a0"/>
              <w:spacing w:before="60" w:after="60"/>
            </w:pPr>
            <w:r w:rsidRPr="0081606B">
              <w:t xml:space="preserve">0.207318   </w:t>
            </w:r>
          </w:p>
        </w:tc>
        <w:tc>
          <w:tcPr>
            <w:tcW w:w="1218" w:type="dxa"/>
          </w:tcPr>
          <w:p w:rsidR="001E08D3" w:rsidRDefault="007736FA" w:rsidP="00DB728A">
            <w:pPr>
              <w:pStyle w:val="a0"/>
              <w:spacing w:before="60" w:after="60"/>
            </w:pPr>
            <w:r w:rsidRPr="0081606B">
              <w:t>4.696</w:t>
            </w:r>
          </w:p>
        </w:tc>
        <w:tc>
          <w:tcPr>
            <w:tcW w:w="1380" w:type="dxa"/>
          </w:tcPr>
          <w:p w:rsidR="001E08D3" w:rsidRDefault="007736FA" w:rsidP="00DB728A">
            <w:pPr>
              <w:pStyle w:val="a0"/>
              <w:spacing w:before="60" w:after="60"/>
            </w:pPr>
            <w:r>
              <w:t xml:space="preserve">3.03e-06 </w:t>
            </w:r>
          </w:p>
        </w:tc>
      </w:tr>
      <w:tr w:rsidR="00BF7C39" w:rsidTr="00085C76">
        <w:tc>
          <w:tcPr>
            <w:tcW w:w="3830" w:type="dxa"/>
          </w:tcPr>
          <w:p w:rsidR="0081606B" w:rsidRPr="0081606B" w:rsidRDefault="007736FA" w:rsidP="00DB728A">
            <w:pPr>
              <w:pStyle w:val="a0"/>
              <w:spacing w:before="60" w:after="60"/>
            </w:pPr>
            <w:r w:rsidRPr="0081606B">
              <w:t xml:space="preserve">I(Attitude^2)                    </w:t>
            </w:r>
          </w:p>
        </w:tc>
        <w:tc>
          <w:tcPr>
            <w:tcW w:w="1461" w:type="dxa"/>
          </w:tcPr>
          <w:p w:rsidR="0081606B" w:rsidRDefault="007736FA" w:rsidP="00DB728A">
            <w:pPr>
              <w:pStyle w:val="a0"/>
              <w:spacing w:before="60" w:after="60"/>
            </w:pPr>
            <w:r w:rsidRPr="0081606B">
              <w:t xml:space="preserve">0.155076   </w:t>
            </w:r>
          </w:p>
        </w:tc>
        <w:tc>
          <w:tcPr>
            <w:tcW w:w="1461" w:type="dxa"/>
          </w:tcPr>
          <w:p w:rsidR="0081606B" w:rsidRDefault="007736FA" w:rsidP="00DB728A">
            <w:pPr>
              <w:pStyle w:val="a0"/>
              <w:spacing w:before="60" w:after="60"/>
            </w:pPr>
            <w:r w:rsidRPr="0081606B">
              <w:t xml:space="preserve">0.09722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4    </w:t>
            </w:r>
          </w:p>
        </w:tc>
      </w:tr>
      <w:tr w:rsidR="00BF7C39" w:rsidTr="00085C76">
        <w:tc>
          <w:tcPr>
            <w:tcW w:w="3830" w:type="dxa"/>
          </w:tcPr>
          <w:p w:rsidR="0081606B" w:rsidRPr="0081606B" w:rsidRDefault="007736FA" w:rsidP="00DB728A">
            <w:pPr>
              <w:pStyle w:val="a0"/>
              <w:spacing w:before="60" w:after="60"/>
            </w:pPr>
            <w:r w:rsidRPr="0081606B">
              <w:t xml:space="preserve">I(PokemonGo_Relate.Behaviour^2) </w:t>
            </w:r>
          </w:p>
        </w:tc>
        <w:tc>
          <w:tcPr>
            <w:tcW w:w="1461" w:type="dxa"/>
          </w:tcPr>
          <w:p w:rsidR="0081606B" w:rsidRDefault="007736FA" w:rsidP="00DB728A">
            <w:pPr>
              <w:pStyle w:val="a0"/>
              <w:spacing w:before="60" w:after="60"/>
            </w:pPr>
            <w:r w:rsidRPr="0081606B">
              <w:t xml:space="preserve">-0.046845   </w:t>
            </w:r>
          </w:p>
        </w:tc>
        <w:tc>
          <w:tcPr>
            <w:tcW w:w="1461" w:type="dxa"/>
          </w:tcPr>
          <w:p w:rsidR="0081606B" w:rsidRDefault="007736FA" w:rsidP="00DB728A">
            <w:pPr>
              <w:pStyle w:val="a0"/>
              <w:spacing w:before="60" w:after="60"/>
            </w:pPr>
            <w:r w:rsidRPr="0081606B">
              <w:t xml:space="preserve">0.02936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1    </w:t>
            </w:r>
          </w:p>
        </w:tc>
      </w:tr>
      <w:tr w:rsidR="00BF7C39" w:rsidTr="00085C76">
        <w:tc>
          <w:tcPr>
            <w:tcW w:w="3830" w:type="dxa"/>
          </w:tcPr>
          <w:p w:rsidR="0081606B" w:rsidRPr="0081606B" w:rsidRDefault="007736FA" w:rsidP="00DB728A">
            <w:pPr>
              <w:pStyle w:val="a0"/>
              <w:spacing w:before="60" w:after="60"/>
            </w:pPr>
            <w:r>
              <w:t>a</w:t>
            </w:r>
            <w:r w:rsidRPr="0081606B">
              <w:t>ge</w:t>
            </w:r>
            <w:r>
              <w:t>*</w:t>
            </w:r>
            <w:r w:rsidRPr="0081606B">
              <w:t xml:space="preserve">education                  </w:t>
            </w:r>
          </w:p>
        </w:tc>
        <w:tc>
          <w:tcPr>
            <w:tcW w:w="1461" w:type="dxa"/>
          </w:tcPr>
          <w:p w:rsidR="0081606B" w:rsidRDefault="007736FA" w:rsidP="00DB728A">
            <w:pPr>
              <w:pStyle w:val="a0"/>
              <w:spacing w:before="60" w:after="60"/>
            </w:pPr>
            <w:r w:rsidRPr="0081606B">
              <w:t xml:space="preserve">-0.003554   </w:t>
            </w:r>
          </w:p>
        </w:tc>
        <w:tc>
          <w:tcPr>
            <w:tcW w:w="1461" w:type="dxa"/>
          </w:tcPr>
          <w:p w:rsidR="0081606B" w:rsidRDefault="007736FA" w:rsidP="00DB728A">
            <w:pPr>
              <w:pStyle w:val="a0"/>
              <w:spacing w:before="60" w:after="60"/>
            </w:pPr>
            <w:r w:rsidRPr="0081606B">
              <w:t xml:space="preserve">0.002289  </w:t>
            </w:r>
          </w:p>
        </w:tc>
        <w:tc>
          <w:tcPr>
            <w:tcW w:w="1218" w:type="dxa"/>
          </w:tcPr>
          <w:p w:rsidR="0081606B" w:rsidRDefault="007736FA" w:rsidP="00DB728A">
            <w:pPr>
              <w:pStyle w:val="a0"/>
              <w:spacing w:before="60" w:after="60"/>
            </w:pPr>
            <w:r w:rsidRPr="0081606B">
              <w:t>-1.553</w:t>
            </w:r>
          </w:p>
        </w:tc>
        <w:tc>
          <w:tcPr>
            <w:tcW w:w="1380" w:type="dxa"/>
          </w:tcPr>
          <w:p w:rsidR="0081606B" w:rsidRDefault="007736FA" w:rsidP="00DB728A">
            <w:pPr>
              <w:pStyle w:val="a0"/>
              <w:spacing w:before="60" w:after="60"/>
            </w:pPr>
            <w:r w:rsidRPr="0081606B">
              <w:t xml:space="preserve">0.12079    </w:t>
            </w:r>
          </w:p>
        </w:tc>
      </w:tr>
      <w:tr w:rsidR="00BF7C39" w:rsidTr="00085C76">
        <w:tc>
          <w:tcPr>
            <w:tcW w:w="3830" w:type="dxa"/>
          </w:tcPr>
          <w:p w:rsidR="0081606B" w:rsidRPr="0081606B" w:rsidRDefault="007736FA" w:rsidP="00DB728A">
            <w:pPr>
              <w:pStyle w:val="a0"/>
              <w:spacing w:before="60" w:after="60"/>
            </w:pPr>
            <w:r>
              <w:t>e</w:t>
            </w:r>
            <w:r w:rsidRPr="0081606B">
              <w:t>ducation</w:t>
            </w:r>
            <w:r>
              <w:t>*</w:t>
            </w:r>
            <w:r w:rsidRPr="0081606B">
              <w:t xml:space="preserve">Attitude               </w:t>
            </w:r>
          </w:p>
        </w:tc>
        <w:tc>
          <w:tcPr>
            <w:tcW w:w="1461" w:type="dxa"/>
          </w:tcPr>
          <w:p w:rsidR="0081606B" w:rsidRDefault="007736FA" w:rsidP="00DB728A">
            <w:pPr>
              <w:pStyle w:val="a0"/>
              <w:spacing w:before="60" w:after="60"/>
            </w:pPr>
            <w:r w:rsidRPr="0081606B">
              <w:t xml:space="preserve">0.085761   </w:t>
            </w:r>
          </w:p>
        </w:tc>
        <w:tc>
          <w:tcPr>
            <w:tcW w:w="1461" w:type="dxa"/>
          </w:tcPr>
          <w:p w:rsidR="0081606B" w:rsidRDefault="007736FA" w:rsidP="00DB728A">
            <w:pPr>
              <w:pStyle w:val="a0"/>
              <w:spacing w:before="60" w:after="60"/>
            </w:pPr>
            <w:r w:rsidRPr="0081606B">
              <w:t xml:space="preserve">0.051815   </w:t>
            </w:r>
          </w:p>
        </w:tc>
        <w:tc>
          <w:tcPr>
            <w:tcW w:w="1218" w:type="dxa"/>
          </w:tcPr>
          <w:p w:rsidR="0081606B" w:rsidRDefault="007736FA" w:rsidP="00DB728A">
            <w:pPr>
              <w:pStyle w:val="a0"/>
              <w:spacing w:before="60" w:after="60"/>
            </w:pPr>
            <w:r w:rsidRPr="0081606B">
              <w:t xml:space="preserve">1.655  </w:t>
            </w:r>
          </w:p>
        </w:tc>
        <w:tc>
          <w:tcPr>
            <w:tcW w:w="1380" w:type="dxa"/>
          </w:tcPr>
          <w:p w:rsidR="0081606B" w:rsidRDefault="007736FA" w:rsidP="00DB728A">
            <w:pPr>
              <w:pStyle w:val="a0"/>
              <w:spacing w:before="60" w:after="60"/>
            </w:pPr>
            <w:r>
              <w:t xml:space="preserve">0.09822 </w:t>
            </w:r>
          </w:p>
        </w:tc>
      </w:tr>
    </w:tbl>
    <w:p w:rsidR="00037804" w:rsidRDefault="007736FA">
      <w:pPr>
        <w:pStyle w:val="a0"/>
      </w:pPr>
      <w:r>
        <w:rPr>
          <w:noProof/>
          <w:lang w:eastAsia="zh-TW"/>
        </w:rPr>
        <mc:AlternateContent>
          <mc:Choice Requires="wps">
            <w:drawing>
              <wp:anchor distT="45720" distB="45720" distL="114300" distR="114300" simplePos="0" relativeHeight="251661312" behindDoc="0" locked="0" layoutInCell="1" allowOverlap="1" wp14:anchorId="37CCC920" wp14:editId="464CB28E">
                <wp:simplePos x="0" y="0"/>
                <wp:positionH relativeFrom="column">
                  <wp:posOffset>68580</wp:posOffset>
                </wp:positionH>
                <wp:positionV relativeFrom="paragraph">
                  <wp:posOffset>155575</wp:posOffset>
                </wp:positionV>
                <wp:extent cx="4947920" cy="299085"/>
                <wp:effectExtent l="0" t="0" r="5080" b="5715"/>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5959DA" w:rsidRPr="00085C76" w:rsidRDefault="005959DA" w:rsidP="00E5506E">
                            <w:pPr>
                              <w:spacing w:after="0"/>
                            </w:pPr>
                            <w:r w:rsidRPr="00085C76">
                              <w:t>Table 3.6: Summary of Final Model</w:t>
                            </w:r>
                            <w:r>
                              <w:t xml:space="preserve"> (formula was shown in formula 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CCC920" id="_x0000_s1030" type="#_x0000_t202" style="position:absolute;margin-left:5.4pt;margin-top:12.25pt;width:389.6pt;height:23.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" stroked="f">
                <v:textbox>
                  <w:txbxContent>
                    <w:p w:rsidR="005959DA" w:rsidRPr="00085C76" w:rsidRDefault="005959DA" w:rsidP="00E5506E">
                      <w:pPr>
                        <w:spacing w:after="0"/>
                      </w:pPr>
                      <w:r w:rsidRPr="00085C76">
                        <w:t>Table 3.6: Summary of Final Model</w:t>
                      </w:r>
                      <w:r>
                        <w:t xml:space="preserve"> (formula was shown in formula 3.8)</w:t>
                      </w:r>
                    </w:p>
                  </w:txbxContent>
                </v:textbox>
                <w10:wrap type="square"/>
              </v:shape>
            </w:pict>
          </mc:Fallback>
        </mc:AlternateContent>
      </w:r>
    </w:p>
    <w:p w:rsidR="001E08D3" w:rsidRDefault="001E08D3">
      <w:pPr>
        <w:pStyle w:val="a0"/>
      </w:pPr>
    </w:p>
    <w:p w:rsidR="00037804" w:rsidRDefault="007736FA" w:rsidP="00E5506E">
      <w:pPr>
        <w:pStyle w:val="a0"/>
        <w:spacing w:before="0" w:after="0"/>
      </w:pPr>
      <m:oMathPara>
        <m:oMath>
          <m:r>
            <m:rPr>
              <m:sty m:val="p"/>
            </m:rPr>
            <w:rPr>
              <w:rFonts w:ascii="Cambria Math" w:hAnsi="Cambria Math"/>
            </w:rPr>
            <m:t xml:space="preserve">AIC=2k-2 log⁡(L) </m:t>
          </m:r>
        </m:oMath>
      </m:oMathPara>
    </w:p>
    <w:p w:rsidR="00037804" w:rsidRDefault="00E1362E">
      <w:pPr>
        <w:pStyle w:val="a0"/>
      </w:pPr>
      <w:r>
        <w:rPr>
          <w:noProof/>
          <w:lang w:eastAsia="zh-TW"/>
        </w:rPr>
        <mc:AlternateContent>
          <mc:Choice Requires="wps">
            <w:drawing>
              <wp:anchor distT="45720" distB="45720" distL="114300" distR="114300" simplePos="0" relativeHeight="251676672" behindDoc="0" locked="0" layoutInCell="1" allowOverlap="1" wp14:anchorId="2A4607AA" wp14:editId="5BA0C891">
                <wp:simplePos x="0" y="0"/>
                <wp:positionH relativeFrom="column">
                  <wp:posOffset>-176029</wp:posOffset>
                </wp:positionH>
                <wp:positionV relativeFrom="paragraph">
                  <wp:posOffset>207645</wp:posOffset>
                </wp:positionV>
                <wp:extent cx="2491740" cy="16459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645920"/>
                        </a:xfrm>
                        <a:prstGeom prst="rect">
                          <a:avLst/>
                        </a:prstGeom>
                        <a:solidFill>
                          <a:srgbClr val="FFFFFF"/>
                        </a:solidFill>
                        <a:ln w="9525">
                          <a:noFill/>
                          <a:miter lim="800000"/>
                          <a:headEnd/>
                          <a:tailEnd/>
                        </a:ln>
                      </wps:spPr>
                      <wps:txbx>
                        <w:txbxContent>
                          <w:p w:rsidR="005959DA" w:rsidRDefault="005959DA">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4607AA" id="_x0000_s1031" type="#_x0000_t202" style="position:absolute;margin-left:-13.85pt;margin-top:16.35pt;width:196.2pt;height:129.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" stroked="f">
                <v:textbox style="mso-fit-shape-to-text:t">
                  <w:txbxContent>
                    <w:p w:rsidR="005959DA" w:rsidRDefault="005959DA">
                      <w:pPr>
                        <w:rPr>
                          <w:lang w:eastAsia="zh-TW"/>
                        </w:rPr>
                      </w:pPr>
                      <w:r>
                        <w:t xml:space="preserve">Formula 3.9: formula </w:t>
                      </w:r>
                      <w:r>
                        <w:rPr>
                          <w:lang w:eastAsia="zh-TW"/>
                        </w:rPr>
                        <w:t>of AIC score</w:t>
                      </w:r>
                    </w:p>
                  </w:txbxContent>
                </v:textbox>
                <w10:wrap type="square"/>
              </v:shape>
            </w:pict>
          </mc:Fallback>
        </mc:AlternateContent>
      </w:r>
    </w:p>
    <w:p w:rsidR="009706B8" w:rsidRDefault="007736FA" w:rsidP="009922EB">
      <w:pPr>
        <w:pStyle w:val="CaptionedFigure"/>
        <w:spacing w:after="0"/>
      </w:pPr>
      <w:r>
        <w:rPr>
          <w:noProof/>
          <w:lang w:eastAsia="zh-TW"/>
        </w:rPr>
        <w:lastRenderedPageBreak/>
        <w:drawing>
          <wp:inline distT="0" distB="0" distL="0" distR="0" wp14:anchorId="13205DD4" wp14:editId="5BBC36B3">
            <wp:extent cx="4833257" cy="4771785"/>
            <wp:effectExtent l="0" t="0" r="5715" b="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4"/>
                    <a:stretch>
                      <a:fillRect/>
                    </a:stretch>
                  </pic:blipFill>
                  <pic:spPr bwMode="auto">
                    <a:xfrm>
                      <a:off x="0" y="0"/>
                      <a:ext cx="4865507" cy="4803625"/>
                    </a:xfrm>
                    <a:prstGeom prst="rect">
                      <a:avLst/>
                    </a:prstGeom>
                    <a:noFill/>
                    <a:ln w="9525">
                      <a:noFill/>
                      <a:headEnd/>
                      <a:tailEnd/>
                    </a:ln>
                  </pic:spPr>
                </pic:pic>
              </a:graphicData>
            </a:graphic>
          </wp:inline>
        </w:drawing>
      </w:r>
    </w:p>
    <w:p w:rsidR="009922EB" w:rsidRPr="00F27C19" w:rsidRDefault="007736FA" w:rsidP="009922EB">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rsidR="00085C76" w:rsidRDefault="007736FA" w:rsidP="00420F11">
      <w:pPr>
        <w:spacing w:after="0"/>
      </w:pPr>
      <w:r>
        <w:rPr>
          <w:noProof/>
          <w:lang w:eastAsia="zh-TW"/>
        </w:rPr>
        <w:drawing>
          <wp:inline distT="0" distB="0" distL="0" distR="0" wp14:anchorId="5E8B6311" wp14:editId="24646E8D">
            <wp:extent cx="5002306" cy="2611646"/>
            <wp:effectExtent l="19050" t="19050" r="27305" b="1778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5">
                      <a:extLst>
                        <a:ext uri="{28A0092B-C50C-407E-A947-70E740481C1C}">
                          <a14:useLocalDpi xmlns:a14="http://schemas.microsoft.com/office/drawing/2010/main" val="0"/>
                        </a:ext>
                      </a:extLst>
                    </a:blip>
                    <a:stretch>
                      <a:fillRect/>
                    </a:stretch>
                  </pic:blipFill>
                  <pic:spPr>
                    <a:xfrm>
                      <a:off x="0" y="0"/>
                      <a:ext cx="5032688" cy="2627508"/>
                    </a:xfrm>
                    <a:prstGeom prst="rect">
                      <a:avLst/>
                    </a:prstGeom>
                    <a:ln>
                      <a:solidFill>
                        <a:schemeClr val="tx1"/>
                      </a:solidFill>
                    </a:ln>
                  </pic:spPr>
                </pic:pic>
              </a:graphicData>
            </a:graphic>
          </wp:inline>
        </w:drawing>
      </w:r>
    </w:p>
    <w:p w:rsidR="00085C76" w:rsidRDefault="007736FA">
      <w:r>
        <w:rPr>
          <w:noProof/>
          <w:lang w:eastAsia="zh-TW"/>
        </w:rPr>
        <mc:AlternateContent>
          <mc:Choice Requires="wps">
            <w:drawing>
              <wp:anchor distT="45720" distB="45720" distL="114300" distR="114300" simplePos="0" relativeHeight="251674624" behindDoc="0" locked="0" layoutInCell="1" allowOverlap="1" wp14:anchorId="3BF1D5DD" wp14:editId="47A6536E">
                <wp:simplePos x="0" y="0"/>
                <wp:positionH relativeFrom="column">
                  <wp:posOffset>214630</wp:posOffset>
                </wp:positionH>
                <wp:positionV relativeFrom="paragraph">
                  <wp:posOffset>76835</wp:posOffset>
                </wp:positionV>
                <wp:extent cx="3349625" cy="1645920"/>
                <wp:effectExtent l="0" t="0" r="3175"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9625" cy="1645920"/>
                        </a:xfrm>
                        <a:prstGeom prst="rect">
                          <a:avLst/>
                        </a:prstGeom>
                        <a:solidFill>
                          <a:srgbClr val="FFFFFF"/>
                        </a:solidFill>
                        <a:ln w="9525">
                          <a:noFill/>
                          <a:miter lim="800000"/>
                          <a:headEnd/>
                          <a:tailEnd/>
                        </a:ln>
                      </wps:spPr>
                      <wps:txbx>
                        <w:txbxContent>
                          <w:p w:rsidR="005959DA" w:rsidRDefault="005959DA" w:rsidP="00420F11">
                            <w:pPr>
                              <w:spacing w:after="0"/>
                            </w:pPr>
                            <w:bookmarkStart w:id="6" w:name="_GoBack"/>
                            <w:r>
                              <w:t xml:space="preserve">Formula 3.8: </w:t>
                            </w:r>
                            <w:r w:rsidR="00231C5D">
                              <w:t>F</w:t>
                            </w:r>
                            <w:r>
                              <w:t xml:space="preserve">inal </w:t>
                            </w:r>
                            <w:r w:rsidR="00231C5D">
                              <w:t>M</w:t>
                            </w:r>
                            <w:r>
                              <w:t>odel</w:t>
                            </w:r>
                            <w:r w:rsidR="00682F6B">
                              <w:t xml:space="preserve"> with Explanation</w:t>
                            </w:r>
                            <w:bookmarkEnd w:id="6"/>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F1D5DD" id="_x0000_s1032" type="#_x0000_t202" style="position:absolute;margin-left:16.9pt;margin-top:6.05pt;width:263.75pt;height:129.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" stroked="f">
                <v:textbox style="mso-fit-shape-to-text:t">
                  <w:txbxContent>
                    <w:p w:rsidR="005959DA" w:rsidRDefault="005959DA" w:rsidP="00420F11">
                      <w:pPr>
                        <w:spacing w:after="0"/>
                      </w:pPr>
                      <w:bookmarkStart w:id="7" w:name="_GoBack"/>
                      <w:r>
                        <w:t xml:space="preserve">Formula 3.8: </w:t>
                      </w:r>
                      <w:r w:rsidR="00231C5D">
                        <w:t>F</w:t>
                      </w:r>
                      <w:r>
                        <w:t xml:space="preserve">inal </w:t>
                      </w:r>
                      <w:r w:rsidR="00231C5D">
                        <w:t>M</w:t>
                      </w:r>
                      <w:r>
                        <w:t>odel</w:t>
                      </w:r>
                      <w:r w:rsidR="00682F6B">
                        <w:t xml:space="preserve"> with Explanation</w:t>
                      </w:r>
                      <w:bookmarkEnd w:id="7"/>
                    </w:p>
                  </w:txbxContent>
                </v:textbox>
                <w10:wrap type="square"/>
              </v:shape>
            </w:pict>
          </mc:Fallback>
        </mc:AlternateContent>
      </w:r>
      <w:r w:rsidR="00A71488">
        <w:br w:type="page"/>
      </w:r>
    </w:p>
    <w:p w:rsidR="00ED012A" w:rsidRDefault="007736FA" w:rsidP="00DB7CED">
      <w:pPr>
        <w:pStyle w:val="1"/>
        <w:spacing w:before="0"/>
        <w:rPr>
          <w:color w:val="auto"/>
          <w:sz w:val="40"/>
        </w:rPr>
      </w:pPr>
      <w:bookmarkStart w:id="8" w:name="analysis-result"/>
      <w:bookmarkEnd w:id="5"/>
      <w:r>
        <w:rPr>
          <w:noProof/>
          <w:lang w:eastAsia="zh-TW"/>
        </w:rPr>
        <w:lastRenderedPageBreak/>
        <w:drawing>
          <wp:inline distT="0" distB="0" distL="0" distR="0" wp14:anchorId="52DB7C20" wp14:editId="4935B74F">
            <wp:extent cx="4276816" cy="385233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1.jpg"/>
                    <pic:cNvPicPr/>
                  </pic:nvPicPr>
                  <pic:blipFill>
                    <a:blip r:embed="rId16">
                      <a:extLst>
                        <a:ext uri="{28A0092B-C50C-407E-A947-70E740481C1C}">
                          <a14:useLocalDpi xmlns:a14="http://schemas.microsoft.com/office/drawing/2010/main" val="0"/>
                        </a:ext>
                      </a:extLst>
                    </a:blip>
                    <a:stretch>
                      <a:fillRect/>
                    </a:stretch>
                  </pic:blipFill>
                  <pic:spPr>
                    <a:xfrm>
                      <a:off x="0" y="0"/>
                      <a:ext cx="4304735" cy="3877481"/>
                    </a:xfrm>
                    <a:prstGeom prst="rect">
                      <a:avLst/>
                    </a:prstGeom>
                  </pic:spPr>
                </pic:pic>
              </a:graphicData>
            </a:graphic>
          </wp:inline>
        </w:drawing>
      </w:r>
    </w:p>
    <w:p w:rsidR="00ED012A" w:rsidRDefault="007736FA" w:rsidP="00DB7CED">
      <w:pPr>
        <w:pStyle w:val="1"/>
        <w:spacing w:before="0"/>
        <w:rPr>
          <w:color w:val="auto"/>
          <w:sz w:val="40"/>
        </w:rPr>
      </w:pPr>
      <w:r>
        <w:rPr>
          <w:noProof/>
          <w:color w:val="auto"/>
          <w:sz w:val="40"/>
          <w:lang w:eastAsia="zh-TW"/>
        </w:rPr>
        <w:drawing>
          <wp:inline distT="0" distB="0" distL="0" distR="0" wp14:anchorId="2CC629D1" wp14:editId="493F01C7">
            <wp:extent cx="3750635" cy="3884930"/>
            <wp:effectExtent l="0" t="0" r="2540"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86074" cy="3921638"/>
                    </a:xfrm>
                    <a:prstGeom prst="rect">
                      <a:avLst/>
                    </a:prstGeom>
                    <a:noFill/>
                  </pic:spPr>
                </pic:pic>
              </a:graphicData>
            </a:graphic>
          </wp:inline>
        </w:drawing>
      </w:r>
    </w:p>
    <w:p w:rsidR="00ED012A" w:rsidRPr="00DB7CED" w:rsidRDefault="007736FA">
      <w:pPr>
        <w:pStyle w:val="1"/>
        <w:rPr>
          <w:b w:val="0"/>
          <w:color w:val="auto"/>
          <w:sz w:val="24"/>
        </w:rPr>
      </w:pPr>
      <w:r>
        <w:rPr>
          <w:noProof/>
          <w:lang w:eastAsia="zh-TW"/>
        </w:rPr>
        <mc:AlternateContent>
          <mc:Choice Requires="wps">
            <w:drawing>
              <wp:anchor distT="45720" distB="45720" distL="114300" distR="114300" simplePos="0" relativeHeight="251680768" behindDoc="0" locked="0" layoutInCell="1" allowOverlap="1" wp14:anchorId="11341ABE" wp14:editId="16F2B0A2">
                <wp:simplePos x="0" y="0"/>
                <wp:positionH relativeFrom="column">
                  <wp:posOffset>118110</wp:posOffset>
                </wp:positionH>
                <wp:positionV relativeFrom="paragraph">
                  <wp:posOffset>59055</wp:posOffset>
                </wp:positionV>
                <wp:extent cx="3302000" cy="1638935"/>
                <wp:effectExtent l="0" t="0" r="0" b="6985"/>
                <wp:wrapSquare wrapText="bothSides"/>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5959DA" w:rsidRDefault="00682F6B" w:rsidP="00DB7CED">
                            <w:pPr>
                              <w:spacing w:after="0"/>
                            </w:pPr>
                            <w:r>
                              <w:t>Formula 3.10: F</w:t>
                            </w:r>
                            <w:r w:rsidR="005959DA">
                              <w:t>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341ABE" id="_x0000_s1033" type="#_x0000_t202" style="position:absolute;margin-left:9.3pt;margin-top:4.65pt;width:260pt;height:129.0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" stroked="f">
                <v:textbox style="mso-fit-shape-to-text:t">
                  <w:txbxContent>
                    <w:p w:rsidR="005959DA" w:rsidRDefault="00682F6B" w:rsidP="00DB7CED">
                      <w:pPr>
                        <w:spacing w:after="0"/>
                      </w:pPr>
                      <w:r>
                        <w:t>Formula 3.10: F</w:t>
                      </w:r>
                      <w:r w:rsidR="005959DA">
                        <w:t>ull model with explanation</w:t>
                      </w:r>
                    </w:p>
                  </w:txbxContent>
                </v:textbox>
                <w10:wrap type="square"/>
              </v:shape>
            </w:pict>
          </mc:Fallback>
        </mc:AlternateContent>
      </w:r>
    </w:p>
    <w:p w:rsidR="009706B8" w:rsidRPr="00A6529B" w:rsidRDefault="007736FA">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7736FA"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a 1% increase in App usage lower</w:t>
      </w:r>
      <w:r w:rsidR="00107BA7">
        <w:t>ed</w:t>
      </w:r>
      <w:r w:rsidR="006C6BEF">
        <w:t xml:space="preserve"> th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w:t>
      </w:r>
      <w:r w:rsidR="002B78E4" w:rsidRPr="006B3106">
        <w:t>behaviour</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0.973577,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724433" w:rsidRPr="007D2A32">
        <w:t>0.051826</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837FF9" w:rsidRDefault="007736FA" w:rsidP="00837FF9">
      <w:pPr>
        <w:pStyle w:val="a0"/>
      </w:pPr>
      <w:r w:rsidRPr="00EA66E6">
        <w:rPr>
          <w:b/>
        </w:rPr>
        <w:t xml:space="preserve">Table </w:t>
      </w:r>
      <w:r w:rsidR="0060515F">
        <w:rPr>
          <w:b/>
        </w:rPr>
        <w:t>3.</w:t>
      </w:r>
      <w:r w:rsidR="003D08B9">
        <w:rPr>
          <w:b/>
        </w:rPr>
        <w:t>6</w:t>
      </w:r>
      <w:r>
        <w:t xml:space="preserve"> manifested that </w:t>
      </w:r>
      <w:r w:rsidR="00EB2DC4" w:rsidRPr="009A6203">
        <w:t>the 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affect</w:t>
      </w:r>
      <w:r w:rsidR="00F36B70">
        <w:t xml:space="preserve"> physical </w:t>
      </w:r>
      <w:r w:rsidR="00C01881">
        <w:t>behaviour</w:t>
      </w:r>
      <w:r w:rsidR="003D08B9">
        <w:t xml:space="preserve">. </w:t>
      </w:r>
      <w:r w:rsidR="00C01881">
        <w:t>T</w:t>
      </w:r>
      <w:r w:rsidR="00EB2DC4">
        <w:t xml:space="preserve">here </w:t>
      </w:r>
      <w:r w:rsidR="00C01881">
        <w:t>was, additionally,</w:t>
      </w:r>
      <w:r w:rsidR="00EB2DC4">
        <w:t xml:space="preserve"> a correlation between </w:t>
      </w:r>
      <w:r w:rsidR="00EB2DC4" w:rsidRPr="009A6203">
        <w:t>age</w:t>
      </w:r>
      <w:r w:rsidR="00EB2DC4">
        <w:t xml:space="preserve"> and education level,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a new variable</w:t>
      </w:r>
      <w:r w:rsidR="009A60A4">
        <w:t xml:space="preserve"> presenting the interaction between education level and participants' attitude towards physical activity (shown in </w:t>
      </w:r>
      <w:r w:rsidR="009A60A4" w:rsidRPr="009A60A4">
        <w:rPr>
          <w:b/>
        </w:rPr>
        <w:t>table 4.1</w:t>
      </w:r>
      <w:r w:rsidR="009A60A4">
        <w:t>)</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Pr="00B72621">
        <w:rPr>
          <w:b/>
        </w:rPr>
        <w:t xml:space="preserve"> </w:t>
      </w:r>
      <w:r w:rsidR="0060515F">
        <w:rPr>
          <w:b/>
        </w:rPr>
        <w:t>4</w:t>
      </w:r>
      <w:r w:rsidRPr="00B72621">
        <w:rPr>
          <w:b/>
        </w:rPr>
        <w:t>.</w:t>
      </w:r>
      <w:r w:rsidR="00073F5B" w:rsidRPr="00B72621">
        <w:rPr>
          <w:b/>
        </w:rPr>
        <w:t>3</w:t>
      </w:r>
      <w:r>
        <w:t xml:space="preserve"> represented that females have a more positive attitude towards physical activity</w:t>
      </w:r>
      <w:r w:rsidR="00817EDD">
        <w:t xml:space="preserve"> (with a large area of overlapping)</w:t>
      </w:r>
      <w:r>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t xml:space="preserve">In contrast to the above situation, males have a higher amount of physical activity (represented by the positive estimates in </w:t>
      </w:r>
      <w:r w:rsidR="007D073E">
        <w:rPr>
          <w:b/>
        </w:rPr>
        <w:t>t</w:t>
      </w:r>
      <w:r w:rsidRPr="00837FF9">
        <w:rPr>
          <w:b/>
        </w:rPr>
        <w:t xml:space="preserve">able </w:t>
      </w:r>
      <w:r w:rsidR="0060515F">
        <w:rPr>
          <w:b/>
        </w:rPr>
        <w:t>3.</w:t>
      </w:r>
      <w:r w:rsidR="00502247">
        <w:rPr>
          <w:b/>
        </w:rPr>
        <w:t>6</w:t>
      </w:r>
      <w:r>
        <w:t xml:space="preserve">), being </w:t>
      </w:r>
      <w:r w:rsidR="00F04183">
        <w:t>plausible</w:t>
      </w:r>
      <w:r>
        <w:t xml:space="preserve"> that the attitude towards physical activity is not </w:t>
      </w:r>
      <w:r w:rsidR="00073F5B">
        <w:t>posi</w:t>
      </w:r>
      <w:r w:rsidR="007134B5">
        <w:t>tive</w:t>
      </w:r>
      <w:r w:rsidR="006D1277">
        <w:t>ly affecting the amount of physical activity</w:t>
      </w:r>
      <w:r w:rsidR="00F04183">
        <w:t xml:space="preserve">. </w:t>
      </w:r>
      <w:r w:rsidR="00F04183" w:rsidRPr="001D1042">
        <w:rPr>
          <w:b/>
        </w:rPr>
        <w:t xml:space="preserve">Table </w:t>
      </w:r>
      <w:r w:rsidR="0060515F">
        <w:rPr>
          <w:b/>
        </w:rPr>
        <w:t>3.</w:t>
      </w:r>
      <w:r w:rsidR="00502247">
        <w:rPr>
          <w:b/>
        </w:rPr>
        <w:t>6</w:t>
      </w:r>
      <w:r w:rsidR="00F04183">
        <w:t xml:space="preserve"> showed</w:t>
      </w:r>
      <w:r w:rsidR="001D1042">
        <w:t xml:space="preserve"> that </w:t>
      </w:r>
      <w:r w:rsidR="00F84E9C">
        <w:t>the estimated value</w:t>
      </w:r>
      <w:r w:rsidR="001D1042">
        <w:t xml:space="preserve"> of the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lastRenderedPageBreak/>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286FCE">
        <w:t>observed</w:t>
      </w:r>
      <w:r w:rsidR="00C0323E">
        <w:t xml:space="preserve"> positive relations with </w:t>
      </w:r>
      <w:r w:rsidR="00CE52F3">
        <w:t>the amount of physical activity</w:t>
      </w:r>
      <w:r w:rsidR="00286FCE">
        <w:t xml:space="preserve">, which </w:t>
      </w:r>
      <w:r w:rsidR="0008742C">
        <w:t>was</w:t>
      </w:r>
      <w:r w:rsidR="00286FCE">
        <w:t xml:space="preserve"> explained later.</w:t>
      </w:r>
    </w:p>
    <w:tbl>
      <w:tblPr>
        <w:tblStyle w:val="af1"/>
        <w:tblW w:w="0" w:type="auto"/>
        <w:tblLook w:val="04A0" w:firstRow="1" w:lastRow="0" w:firstColumn="1" w:lastColumn="0" w:noHBand="0" w:noVBand="1"/>
      </w:tblPr>
      <w:tblGrid>
        <w:gridCol w:w="3830"/>
        <w:gridCol w:w="1461"/>
        <w:gridCol w:w="1461"/>
        <w:gridCol w:w="1218"/>
        <w:gridCol w:w="1380"/>
      </w:tblGrid>
      <w:tr w:rsidR="00BF7C39" w:rsidTr="00C8318A">
        <w:trPr>
          <w:trHeight w:val="424"/>
        </w:trPr>
        <w:tc>
          <w:tcPr>
            <w:tcW w:w="3830" w:type="dxa"/>
          </w:tcPr>
          <w:p w:rsidR="00C8318A" w:rsidRPr="00817EDD" w:rsidRDefault="007736FA" w:rsidP="00817EDD">
            <w:pPr>
              <w:pStyle w:val="a0"/>
              <w:spacing w:before="0" w:after="0"/>
              <w:rPr>
                <w:sz w:val="22"/>
              </w:rPr>
            </w:pPr>
            <w:r w:rsidRPr="00817EDD">
              <w:rPr>
                <w:sz w:val="22"/>
              </w:rPr>
              <w:t>Coefficients</w:t>
            </w:r>
          </w:p>
        </w:tc>
        <w:tc>
          <w:tcPr>
            <w:tcW w:w="1461" w:type="dxa"/>
          </w:tcPr>
          <w:p w:rsidR="00C8318A" w:rsidRPr="00817EDD" w:rsidRDefault="007736FA" w:rsidP="00817EDD">
            <w:pPr>
              <w:pStyle w:val="a0"/>
              <w:spacing w:before="0" w:after="0"/>
              <w:rPr>
                <w:sz w:val="22"/>
              </w:rPr>
            </w:pPr>
            <w:r w:rsidRPr="00817EDD">
              <w:rPr>
                <w:sz w:val="22"/>
              </w:rPr>
              <w:t>Estimate</w:t>
            </w:r>
          </w:p>
        </w:tc>
        <w:tc>
          <w:tcPr>
            <w:tcW w:w="1461" w:type="dxa"/>
          </w:tcPr>
          <w:p w:rsidR="00C8318A" w:rsidRPr="00817EDD" w:rsidRDefault="007736FA" w:rsidP="00817EDD">
            <w:pPr>
              <w:pStyle w:val="a0"/>
              <w:spacing w:before="0" w:after="0"/>
              <w:rPr>
                <w:sz w:val="22"/>
              </w:rPr>
            </w:pPr>
            <w:r w:rsidRPr="00817EDD">
              <w:rPr>
                <w:sz w:val="22"/>
              </w:rPr>
              <w:t>Std. Error</w:t>
            </w:r>
          </w:p>
        </w:tc>
        <w:tc>
          <w:tcPr>
            <w:tcW w:w="1218" w:type="dxa"/>
          </w:tcPr>
          <w:p w:rsidR="00C8318A" w:rsidRPr="00817EDD" w:rsidRDefault="007736FA" w:rsidP="00817EDD">
            <w:pPr>
              <w:pStyle w:val="a0"/>
              <w:spacing w:before="0" w:after="0"/>
              <w:rPr>
                <w:sz w:val="22"/>
              </w:rPr>
            </w:pPr>
            <w:r w:rsidRPr="00817EDD">
              <w:rPr>
                <w:sz w:val="22"/>
              </w:rPr>
              <w:t>t value</w:t>
            </w:r>
          </w:p>
        </w:tc>
        <w:tc>
          <w:tcPr>
            <w:tcW w:w="1380" w:type="dxa"/>
          </w:tcPr>
          <w:p w:rsidR="00C8318A" w:rsidRPr="00817EDD" w:rsidRDefault="007736FA" w:rsidP="00817EDD">
            <w:pPr>
              <w:pStyle w:val="a0"/>
              <w:spacing w:before="0" w:after="0"/>
              <w:rPr>
                <w:sz w:val="22"/>
              </w:rPr>
            </w:pPr>
            <w:r w:rsidRPr="00817EDD">
              <w:rPr>
                <w:sz w:val="22"/>
              </w:rPr>
              <w:t>Pr(&gt;|t|)</w:t>
            </w:r>
          </w:p>
        </w:tc>
      </w:tr>
      <w:tr w:rsidR="00BF7C39" w:rsidTr="00C8318A">
        <w:tc>
          <w:tcPr>
            <w:tcW w:w="3830" w:type="dxa"/>
          </w:tcPr>
          <w:p w:rsidR="00C8318A" w:rsidRPr="00817EDD" w:rsidRDefault="007736FA" w:rsidP="00817EDD">
            <w:pPr>
              <w:pStyle w:val="a0"/>
              <w:spacing w:before="0" w:after="0"/>
              <w:rPr>
                <w:sz w:val="22"/>
              </w:rPr>
            </w:pPr>
            <w:r w:rsidRPr="00817EDD">
              <w:rPr>
                <w:sz w:val="22"/>
              </w:rPr>
              <w:t>(Intercept)</w:t>
            </w:r>
          </w:p>
        </w:tc>
        <w:tc>
          <w:tcPr>
            <w:tcW w:w="1461" w:type="dxa"/>
          </w:tcPr>
          <w:p w:rsidR="00C8318A" w:rsidRPr="00817EDD" w:rsidRDefault="007736FA" w:rsidP="00817EDD">
            <w:pPr>
              <w:pStyle w:val="a0"/>
              <w:spacing w:before="0" w:after="0"/>
              <w:rPr>
                <w:sz w:val="22"/>
              </w:rPr>
            </w:pPr>
            <w:r w:rsidRPr="00817EDD">
              <w:rPr>
                <w:sz w:val="22"/>
              </w:rPr>
              <w:t>7.070780</w:t>
            </w:r>
          </w:p>
        </w:tc>
        <w:tc>
          <w:tcPr>
            <w:tcW w:w="1461" w:type="dxa"/>
          </w:tcPr>
          <w:p w:rsidR="00C8318A" w:rsidRPr="00817EDD" w:rsidRDefault="007736FA" w:rsidP="00817EDD">
            <w:pPr>
              <w:pStyle w:val="a0"/>
              <w:spacing w:before="0" w:after="0"/>
              <w:rPr>
                <w:sz w:val="22"/>
              </w:rPr>
            </w:pPr>
            <w:r w:rsidRPr="00817EDD">
              <w:rPr>
                <w:sz w:val="22"/>
              </w:rPr>
              <w:t xml:space="preserve">3.010388   </w:t>
            </w:r>
          </w:p>
        </w:tc>
        <w:tc>
          <w:tcPr>
            <w:tcW w:w="1218" w:type="dxa"/>
          </w:tcPr>
          <w:p w:rsidR="00C8318A" w:rsidRPr="00817EDD" w:rsidRDefault="007736FA" w:rsidP="00817EDD">
            <w:pPr>
              <w:pStyle w:val="a0"/>
              <w:spacing w:before="0" w:after="0"/>
              <w:rPr>
                <w:sz w:val="22"/>
              </w:rPr>
            </w:pPr>
            <w:r w:rsidRPr="00817EDD">
              <w:rPr>
                <w:sz w:val="22"/>
              </w:rPr>
              <w:t>3.164619</w:t>
            </w:r>
          </w:p>
        </w:tc>
        <w:tc>
          <w:tcPr>
            <w:tcW w:w="1380" w:type="dxa"/>
          </w:tcPr>
          <w:p w:rsidR="00C8318A" w:rsidRPr="00817EDD" w:rsidRDefault="007736FA" w:rsidP="00817EDD">
            <w:pPr>
              <w:pStyle w:val="a0"/>
              <w:spacing w:before="0" w:after="0"/>
              <w:rPr>
                <w:sz w:val="22"/>
              </w:rPr>
            </w:pPr>
            <w:r w:rsidRPr="00817EDD">
              <w:rPr>
                <w:sz w:val="22"/>
              </w:rPr>
              <w:t>0.0257</w:t>
            </w:r>
          </w:p>
        </w:tc>
      </w:tr>
      <w:tr w:rsidR="00BF7C39" w:rsidTr="00C8318A">
        <w:tc>
          <w:tcPr>
            <w:tcW w:w="3830" w:type="dxa"/>
          </w:tcPr>
          <w:p w:rsidR="00C8318A" w:rsidRPr="00817EDD" w:rsidRDefault="007736FA" w:rsidP="00817EDD">
            <w:pPr>
              <w:pStyle w:val="a0"/>
              <w:spacing w:before="0" w:after="0"/>
              <w:rPr>
                <w:sz w:val="22"/>
              </w:rPr>
            </w:pPr>
            <w:r w:rsidRPr="00817EDD">
              <w:rPr>
                <w:sz w:val="22"/>
              </w:rPr>
              <w:t>age</w:t>
            </w:r>
          </w:p>
        </w:tc>
        <w:tc>
          <w:tcPr>
            <w:tcW w:w="1461" w:type="dxa"/>
          </w:tcPr>
          <w:p w:rsidR="00C8318A" w:rsidRPr="00817EDD" w:rsidRDefault="007736FA" w:rsidP="00817EDD">
            <w:pPr>
              <w:pStyle w:val="a0"/>
              <w:spacing w:before="0" w:after="0"/>
              <w:rPr>
                <w:sz w:val="22"/>
              </w:rPr>
            </w:pPr>
            <w:r w:rsidRPr="00817EDD">
              <w:rPr>
                <w:sz w:val="22"/>
              </w:rPr>
              <w:t>-0.001712</w:t>
            </w:r>
          </w:p>
        </w:tc>
        <w:tc>
          <w:tcPr>
            <w:tcW w:w="1461" w:type="dxa"/>
          </w:tcPr>
          <w:p w:rsidR="00C8318A" w:rsidRPr="00817EDD" w:rsidRDefault="007736FA" w:rsidP="00817EDD">
            <w:pPr>
              <w:pStyle w:val="a0"/>
              <w:spacing w:before="0" w:after="0"/>
              <w:rPr>
                <w:sz w:val="22"/>
              </w:rPr>
            </w:pPr>
            <w:r w:rsidRPr="00817EDD">
              <w:rPr>
                <w:sz w:val="22"/>
              </w:rPr>
              <w:t>0.016454</w:t>
            </w:r>
          </w:p>
        </w:tc>
        <w:tc>
          <w:tcPr>
            <w:tcW w:w="1218" w:type="dxa"/>
          </w:tcPr>
          <w:p w:rsidR="00C8318A" w:rsidRPr="00817EDD" w:rsidRDefault="007736FA" w:rsidP="00817EDD">
            <w:pPr>
              <w:pStyle w:val="a0"/>
              <w:spacing w:before="0" w:after="0"/>
              <w:rPr>
                <w:sz w:val="22"/>
              </w:rPr>
            </w:pPr>
            <w:r w:rsidRPr="00817EDD">
              <w:rPr>
                <w:sz w:val="22"/>
              </w:rPr>
              <w:t>-0.104</w:t>
            </w:r>
          </w:p>
        </w:tc>
        <w:tc>
          <w:tcPr>
            <w:tcW w:w="1380" w:type="dxa"/>
          </w:tcPr>
          <w:p w:rsidR="00C8318A" w:rsidRPr="00817EDD" w:rsidRDefault="007736FA" w:rsidP="00817EDD">
            <w:pPr>
              <w:pStyle w:val="a0"/>
              <w:spacing w:before="0" w:after="0"/>
              <w:rPr>
                <w:sz w:val="22"/>
              </w:rPr>
            </w:pPr>
            <w:r w:rsidRPr="00817EDD">
              <w:rPr>
                <w:sz w:val="22"/>
              </w:rPr>
              <w:t>0.9171</w:t>
            </w:r>
          </w:p>
        </w:tc>
      </w:tr>
      <w:tr w:rsidR="00BF7C39" w:rsidTr="00C8318A">
        <w:tc>
          <w:tcPr>
            <w:tcW w:w="3830" w:type="dxa"/>
          </w:tcPr>
          <w:p w:rsidR="00C8318A" w:rsidRPr="00817EDD" w:rsidRDefault="007736FA" w:rsidP="00817EDD">
            <w:pPr>
              <w:pStyle w:val="a0"/>
              <w:spacing w:before="0" w:after="0"/>
              <w:rPr>
                <w:sz w:val="22"/>
              </w:rPr>
            </w:pPr>
            <w:r w:rsidRPr="00817EDD">
              <w:rPr>
                <w:sz w:val="22"/>
              </w:rPr>
              <w:t>education</w:t>
            </w:r>
          </w:p>
        </w:tc>
        <w:tc>
          <w:tcPr>
            <w:tcW w:w="1461" w:type="dxa"/>
          </w:tcPr>
          <w:p w:rsidR="00C8318A" w:rsidRPr="00817EDD" w:rsidRDefault="007736FA" w:rsidP="00817EDD">
            <w:pPr>
              <w:pStyle w:val="a0"/>
              <w:spacing w:before="0" w:after="0"/>
              <w:rPr>
                <w:sz w:val="22"/>
              </w:rPr>
            </w:pPr>
            <w:r w:rsidRPr="00817EDD">
              <w:rPr>
                <w:sz w:val="22"/>
              </w:rPr>
              <w:t>-0.016170</w:t>
            </w:r>
          </w:p>
        </w:tc>
        <w:tc>
          <w:tcPr>
            <w:tcW w:w="1461" w:type="dxa"/>
          </w:tcPr>
          <w:p w:rsidR="00C8318A" w:rsidRPr="00817EDD" w:rsidRDefault="007736FA" w:rsidP="00817EDD">
            <w:pPr>
              <w:pStyle w:val="a0"/>
              <w:spacing w:before="0" w:after="0"/>
              <w:rPr>
                <w:sz w:val="22"/>
              </w:rPr>
            </w:pPr>
            <w:r w:rsidRPr="00817EDD">
              <w:rPr>
                <w:sz w:val="22"/>
              </w:rPr>
              <w:t>0.298011</w:t>
            </w:r>
          </w:p>
        </w:tc>
        <w:tc>
          <w:tcPr>
            <w:tcW w:w="1218" w:type="dxa"/>
          </w:tcPr>
          <w:p w:rsidR="00C8318A" w:rsidRPr="00817EDD" w:rsidRDefault="007736FA" w:rsidP="00817EDD">
            <w:pPr>
              <w:pStyle w:val="a0"/>
              <w:spacing w:before="0" w:after="0"/>
              <w:rPr>
                <w:sz w:val="22"/>
              </w:rPr>
            </w:pPr>
            <w:r w:rsidRPr="00817EDD">
              <w:rPr>
                <w:sz w:val="22"/>
              </w:rPr>
              <w:t>-0.054</w:t>
            </w:r>
          </w:p>
        </w:tc>
        <w:tc>
          <w:tcPr>
            <w:tcW w:w="1380" w:type="dxa"/>
          </w:tcPr>
          <w:p w:rsidR="00C8318A" w:rsidRPr="00817EDD" w:rsidRDefault="007736FA" w:rsidP="00817EDD">
            <w:pPr>
              <w:pStyle w:val="a0"/>
              <w:spacing w:before="0" w:after="0"/>
              <w:rPr>
                <w:sz w:val="22"/>
              </w:rPr>
            </w:pPr>
            <w:r w:rsidRPr="00817EDD">
              <w:rPr>
                <w:sz w:val="22"/>
              </w:rPr>
              <w:t>0.9567</w:t>
            </w:r>
          </w:p>
        </w:tc>
      </w:tr>
      <w:tr w:rsidR="00BF7C39" w:rsidTr="00C8318A">
        <w:tc>
          <w:tcPr>
            <w:tcW w:w="3830" w:type="dxa"/>
          </w:tcPr>
          <w:p w:rsidR="00C8318A" w:rsidRPr="00817EDD" w:rsidRDefault="007736FA" w:rsidP="00817EDD">
            <w:pPr>
              <w:pStyle w:val="a0"/>
              <w:spacing w:before="0" w:after="0"/>
              <w:rPr>
                <w:sz w:val="22"/>
              </w:rPr>
            </w:pPr>
            <w:r w:rsidRPr="00817EDD">
              <w:rPr>
                <w:sz w:val="22"/>
              </w:rPr>
              <w:t>Gender</w:t>
            </w:r>
          </w:p>
        </w:tc>
        <w:tc>
          <w:tcPr>
            <w:tcW w:w="1461" w:type="dxa"/>
          </w:tcPr>
          <w:p w:rsidR="00C8318A" w:rsidRPr="00817EDD" w:rsidRDefault="007736FA" w:rsidP="00817EDD">
            <w:pPr>
              <w:pStyle w:val="a0"/>
              <w:spacing w:before="0" w:after="0"/>
              <w:rPr>
                <w:sz w:val="22"/>
              </w:rPr>
            </w:pPr>
            <w:r w:rsidRPr="00817EDD">
              <w:rPr>
                <w:sz w:val="22"/>
              </w:rPr>
              <w:t>0.392655</w:t>
            </w:r>
          </w:p>
        </w:tc>
        <w:tc>
          <w:tcPr>
            <w:tcW w:w="1461" w:type="dxa"/>
          </w:tcPr>
          <w:p w:rsidR="00C8318A" w:rsidRPr="00817EDD" w:rsidRDefault="007736FA" w:rsidP="00817EDD">
            <w:pPr>
              <w:pStyle w:val="a0"/>
              <w:spacing w:before="0" w:after="0"/>
              <w:rPr>
                <w:sz w:val="22"/>
              </w:rPr>
            </w:pPr>
            <w:r w:rsidRPr="00817EDD">
              <w:rPr>
                <w:sz w:val="22"/>
              </w:rPr>
              <w:t>0.088170</w:t>
            </w:r>
          </w:p>
        </w:tc>
        <w:tc>
          <w:tcPr>
            <w:tcW w:w="1218" w:type="dxa"/>
          </w:tcPr>
          <w:p w:rsidR="00C8318A" w:rsidRPr="00817EDD" w:rsidRDefault="007736FA" w:rsidP="00817EDD">
            <w:pPr>
              <w:pStyle w:val="a0"/>
              <w:spacing w:before="0" w:after="0"/>
              <w:rPr>
                <w:sz w:val="22"/>
              </w:rPr>
            </w:pPr>
            <w:r w:rsidRPr="00817EDD">
              <w:rPr>
                <w:sz w:val="22"/>
              </w:rPr>
              <w:t>4.453</w:t>
            </w:r>
          </w:p>
        </w:tc>
        <w:tc>
          <w:tcPr>
            <w:tcW w:w="1380" w:type="dxa"/>
          </w:tcPr>
          <w:p w:rsidR="00C8318A" w:rsidRPr="00817EDD" w:rsidRDefault="007736FA" w:rsidP="00817EDD">
            <w:pPr>
              <w:pStyle w:val="a0"/>
              <w:spacing w:before="0" w:after="0"/>
              <w:rPr>
                <w:sz w:val="22"/>
              </w:rPr>
            </w:pPr>
            <w:r w:rsidRPr="00817EDD">
              <w:rPr>
                <w:sz w:val="22"/>
              </w:rPr>
              <w:t>9.43e-06</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Attitude                        </w:t>
            </w:r>
          </w:p>
        </w:tc>
        <w:tc>
          <w:tcPr>
            <w:tcW w:w="1461" w:type="dxa"/>
          </w:tcPr>
          <w:p w:rsidR="00C8318A" w:rsidRPr="00817EDD" w:rsidRDefault="007736FA" w:rsidP="00817EDD">
            <w:pPr>
              <w:pStyle w:val="a0"/>
              <w:spacing w:before="0" w:after="0"/>
              <w:rPr>
                <w:sz w:val="22"/>
              </w:rPr>
            </w:pPr>
            <w:r w:rsidRPr="00817EDD">
              <w:rPr>
                <w:sz w:val="22"/>
              </w:rPr>
              <w:t>-2.156115</w:t>
            </w:r>
          </w:p>
        </w:tc>
        <w:tc>
          <w:tcPr>
            <w:tcW w:w="1461" w:type="dxa"/>
          </w:tcPr>
          <w:p w:rsidR="00C8318A" w:rsidRPr="00817EDD" w:rsidRDefault="007736FA" w:rsidP="00817EDD">
            <w:pPr>
              <w:pStyle w:val="a0"/>
              <w:spacing w:before="0" w:after="0"/>
              <w:rPr>
                <w:sz w:val="22"/>
              </w:rPr>
            </w:pPr>
            <w:r w:rsidRPr="00817EDD">
              <w:rPr>
                <w:sz w:val="22"/>
              </w:rPr>
              <w:t>1.060194</w:t>
            </w:r>
          </w:p>
        </w:tc>
        <w:tc>
          <w:tcPr>
            <w:tcW w:w="1218" w:type="dxa"/>
          </w:tcPr>
          <w:p w:rsidR="00C8318A" w:rsidRPr="00817EDD" w:rsidRDefault="007736FA" w:rsidP="00817EDD">
            <w:pPr>
              <w:pStyle w:val="a0"/>
              <w:spacing w:before="0" w:after="0"/>
              <w:rPr>
                <w:sz w:val="22"/>
              </w:rPr>
            </w:pPr>
            <w:r w:rsidRPr="00817EDD">
              <w:rPr>
                <w:sz w:val="22"/>
              </w:rPr>
              <w:t xml:space="preserve">-2.034  </w:t>
            </w:r>
          </w:p>
        </w:tc>
        <w:tc>
          <w:tcPr>
            <w:tcW w:w="1380" w:type="dxa"/>
          </w:tcPr>
          <w:p w:rsidR="00C8318A" w:rsidRPr="00817EDD" w:rsidRDefault="007736FA" w:rsidP="00817EDD">
            <w:pPr>
              <w:pStyle w:val="a0"/>
              <w:spacing w:before="0" w:after="0"/>
              <w:rPr>
                <w:sz w:val="22"/>
              </w:rPr>
            </w:pPr>
            <w:r w:rsidRPr="00817EDD">
              <w:rPr>
                <w:sz w:val="22"/>
              </w:rPr>
              <w:t>0.0423</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PokemonGo_AppUsage              </w:t>
            </w:r>
          </w:p>
        </w:tc>
        <w:tc>
          <w:tcPr>
            <w:tcW w:w="1461" w:type="dxa"/>
          </w:tcPr>
          <w:p w:rsidR="00C8318A" w:rsidRPr="00817EDD" w:rsidRDefault="007736FA" w:rsidP="00817EDD">
            <w:pPr>
              <w:pStyle w:val="a0"/>
              <w:spacing w:before="0" w:after="0"/>
              <w:rPr>
                <w:sz w:val="22"/>
              </w:rPr>
            </w:pPr>
            <w:r w:rsidRPr="00817EDD">
              <w:rPr>
                <w:sz w:val="22"/>
              </w:rPr>
              <w:t>0.051826</w:t>
            </w:r>
          </w:p>
        </w:tc>
        <w:tc>
          <w:tcPr>
            <w:tcW w:w="1461" w:type="dxa"/>
          </w:tcPr>
          <w:p w:rsidR="00C8318A" w:rsidRPr="00817EDD" w:rsidRDefault="007736FA" w:rsidP="00817EDD">
            <w:pPr>
              <w:pStyle w:val="a0"/>
              <w:spacing w:before="0" w:after="0"/>
              <w:rPr>
                <w:sz w:val="22"/>
              </w:rPr>
            </w:pPr>
            <w:r w:rsidRPr="00817EDD">
              <w:rPr>
                <w:sz w:val="22"/>
              </w:rPr>
              <w:t>0.021254</w:t>
            </w:r>
          </w:p>
        </w:tc>
        <w:tc>
          <w:tcPr>
            <w:tcW w:w="1218" w:type="dxa"/>
          </w:tcPr>
          <w:p w:rsidR="00C8318A" w:rsidRPr="00817EDD" w:rsidRDefault="007736FA" w:rsidP="00817EDD">
            <w:pPr>
              <w:pStyle w:val="a0"/>
              <w:spacing w:before="0" w:after="0"/>
              <w:rPr>
                <w:sz w:val="22"/>
              </w:rPr>
            </w:pPr>
            <w:r w:rsidRPr="00817EDD">
              <w:rPr>
                <w:sz w:val="22"/>
              </w:rPr>
              <w:t>2.438</w:t>
            </w:r>
          </w:p>
        </w:tc>
        <w:tc>
          <w:tcPr>
            <w:tcW w:w="1380" w:type="dxa"/>
          </w:tcPr>
          <w:p w:rsidR="00C8318A" w:rsidRPr="00817EDD" w:rsidRDefault="007736FA" w:rsidP="00817EDD">
            <w:pPr>
              <w:pStyle w:val="a0"/>
              <w:spacing w:before="0" w:after="0"/>
              <w:rPr>
                <w:sz w:val="22"/>
              </w:rPr>
            </w:pPr>
            <w:r w:rsidRPr="00817EDD">
              <w:rPr>
                <w:sz w:val="22"/>
              </w:rPr>
              <w:t>0.0149</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I(Attitude^2)                    </w:t>
            </w:r>
          </w:p>
        </w:tc>
        <w:tc>
          <w:tcPr>
            <w:tcW w:w="1461" w:type="dxa"/>
          </w:tcPr>
          <w:p w:rsidR="00C8318A" w:rsidRPr="00817EDD" w:rsidRDefault="007736FA" w:rsidP="00817EDD">
            <w:pPr>
              <w:pStyle w:val="a0"/>
              <w:spacing w:before="0" w:after="0"/>
              <w:rPr>
                <w:sz w:val="22"/>
              </w:rPr>
            </w:pPr>
            <w:r w:rsidRPr="00817EDD">
              <w:rPr>
                <w:sz w:val="22"/>
              </w:rPr>
              <w:t>0.230975</w:t>
            </w:r>
          </w:p>
        </w:tc>
        <w:tc>
          <w:tcPr>
            <w:tcW w:w="1461" w:type="dxa"/>
          </w:tcPr>
          <w:p w:rsidR="00C8318A" w:rsidRPr="00817EDD" w:rsidRDefault="007736FA" w:rsidP="00817EDD">
            <w:pPr>
              <w:pStyle w:val="a0"/>
              <w:spacing w:before="0" w:after="0"/>
              <w:rPr>
                <w:sz w:val="22"/>
              </w:rPr>
            </w:pPr>
            <w:r w:rsidRPr="00817EDD">
              <w:rPr>
                <w:sz w:val="22"/>
              </w:rPr>
              <w:t>0.101574</w:t>
            </w:r>
          </w:p>
        </w:tc>
        <w:tc>
          <w:tcPr>
            <w:tcW w:w="1218" w:type="dxa"/>
          </w:tcPr>
          <w:p w:rsidR="00C8318A" w:rsidRPr="00817EDD" w:rsidRDefault="007736FA" w:rsidP="00817EDD">
            <w:pPr>
              <w:pStyle w:val="a0"/>
              <w:spacing w:before="0" w:after="0"/>
              <w:rPr>
                <w:sz w:val="22"/>
              </w:rPr>
            </w:pPr>
            <w:r w:rsidRPr="00817EDD">
              <w:rPr>
                <w:sz w:val="22"/>
              </w:rPr>
              <w:t>2.274</w:t>
            </w:r>
          </w:p>
        </w:tc>
        <w:tc>
          <w:tcPr>
            <w:tcW w:w="1380" w:type="dxa"/>
          </w:tcPr>
          <w:p w:rsidR="00C8318A" w:rsidRPr="00817EDD" w:rsidRDefault="007736FA" w:rsidP="00817EDD">
            <w:pPr>
              <w:pStyle w:val="a0"/>
              <w:spacing w:before="0" w:after="0"/>
              <w:rPr>
                <w:sz w:val="22"/>
              </w:rPr>
            </w:pPr>
            <w:r w:rsidRPr="00817EDD">
              <w:rPr>
                <w:sz w:val="22"/>
              </w:rPr>
              <w:t>0.0232</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age*education                  </w:t>
            </w:r>
          </w:p>
        </w:tc>
        <w:tc>
          <w:tcPr>
            <w:tcW w:w="1461" w:type="dxa"/>
          </w:tcPr>
          <w:p w:rsidR="00C8318A" w:rsidRPr="00817EDD" w:rsidRDefault="007736FA" w:rsidP="00817EDD">
            <w:pPr>
              <w:pStyle w:val="a0"/>
              <w:spacing w:before="0" w:after="0"/>
              <w:rPr>
                <w:sz w:val="22"/>
              </w:rPr>
            </w:pPr>
            <w:r w:rsidRPr="00817EDD">
              <w:rPr>
                <w:sz w:val="22"/>
              </w:rPr>
              <w:t>-0.001736</w:t>
            </w:r>
          </w:p>
        </w:tc>
        <w:tc>
          <w:tcPr>
            <w:tcW w:w="1461" w:type="dxa"/>
          </w:tcPr>
          <w:p w:rsidR="00C8318A" w:rsidRPr="00817EDD" w:rsidRDefault="007736FA" w:rsidP="00817EDD">
            <w:pPr>
              <w:pStyle w:val="a0"/>
              <w:spacing w:before="0" w:after="0"/>
              <w:rPr>
                <w:sz w:val="22"/>
              </w:rPr>
            </w:pPr>
            <w:r w:rsidRPr="00817EDD">
              <w:rPr>
                <w:sz w:val="22"/>
              </w:rPr>
              <w:t xml:space="preserve">0.002289  </w:t>
            </w:r>
          </w:p>
        </w:tc>
        <w:tc>
          <w:tcPr>
            <w:tcW w:w="1218" w:type="dxa"/>
          </w:tcPr>
          <w:p w:rsidR="00C8318A" w:rsidRPr="00817EDD" w:rsidRDefault="007736FA" w:rsidP="00817EDD">
            <w:pPr>
              <w:pStyle w:val="a0"/>
              <w:spacing w:before="0" w:after="0"/>
              <w:rPr>
                <w:sz w:val="22"/>
              </w:rPr>
            </w:pPr>
            <w:r w:rsidRPr="00817EDD">
              <w:rPr>
                <w:sz w:val="22"/>
              </w:rPr>
              <w:t>-1.553</w:t>
            </w:r>
          </w:p>
        </w:tc>
        <w:tc>
          <w:tcPr>
            <w:tcW w:w="1380" w:type="dxa"/>
          </w:tcPr>
          <w:p w:rsidR="00C8318A" w:rsidRPr="00817EDD" w:rsidRDefault="007736FA" w:rsidP="00817EDD">
            <w:pPr>
              <w:pStyle w:val="a0"/>
              <w:spacing w:before="0" w:after="0"/>
              <w:rPr>
                <w:sz w:val="22"/>
              </w:rPr>
            </w:pPr>
            <w:r w:rsidRPr="00817EDD">
              <w:rPr>
                <w:sz w:val="22"/>
              </w:rPr>
              <w:t xml:space="preserve">0.12079    </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education*Attitude               </w:t>
            </w:r>
          </w:p>
        </w:tc>
        <w:tc>
          <w:tcPr>
            <w:tcW w:w="1461" w:type="dxa"/>
          </w:tcPr>
          <w:p w:rsidR="00C8318A" w:rsidRPr="00817EDD" w:rsidRDefault="007736FA" w:rsidP="00817EDD">
            <w:pPr>
              <w:pStyle w:val="a0"/>
              <w:spacing w:before="0" w:after="0"/>
              <w:rPr>
                <w:sz w:val="22"/>
              </w:rPr>
            </w:pPr>
            <w:r w:rsidRPr="00817EDD">
              <w:rPr>
                <w:sz w:val="22"/>
              </w:rPr>
              <w:t xml:space="preserve">0.085761   </w:t>
            </w:r>
          </w:p>
        </w:tc>
        <w:tc>
          <w:tcPr>
            <w:tcW w:w="1461" w:type="dxa"/>
          </w:tcPr>
          <w:p w:rsidR="00C8318A" w:rsidRPr="00817EDD" w:rsidRDefault="007736FA" w:rsidP="00817EDD">
            <w:pPr>
              <w:pStyle w:val="a0"/>
              <w:spacing w:before="0" w:after="0"/>
              <w:rPr>
                <w:sz w:val="22"/>
              </w:rPr>
            </w:pPr>
            <w:r w:rsidRPr="00817EDD">
              <w:rPr>
                <w:sz w:val="22"/>
              </w:rPr>
              <w:t xml:space="preserve">0.051815   </w:t>
            </w:r>
          </w:p>
        </w:tc>
        <w:tc>
          <w:tcPr>
            <w:tcW w:w="1218" w:type="dxa"/>
          </w:tcPr>
          <w:p w:rsidR="00C8318A" w:rsidRPr="00817EDD" w:rsidRDefault="007736FA" w:rsidP="00817EDD">
            <w:pPr>
              <w:pStyle w:val="a0"/>
              <w:spacing w:before="0" w:after="0"/>
              <w:rPr>
                <w:sz w:val="22"/>
              </w:rPr>
            </w:pPr>
            <w:r w:rsidRPr="00817EDD">
              <w:rPr>
                <w:sz w:val="22"/>
              </w:rPr>
              <w:t xml:space="preserve">1.655  </w:t>
            </w:r>
          </w:p>
        </w:tc>
        <w:tc>
          <w:tcPr>
            <w:tcW w:w="1380" w:type="dxa"/>
          </w:tcPr>
          <w:p w:rsidR="00C8318A" w:rsidRPr="00817EDD" w:rsidRDefault="007736FA" w:rsidP="00817EDD">
            <w:pPr>
              <w:pStyle w:val="a0"/>
              <w:spacing w:before="0" w:after="0"/>
              <w:rPr>
                <w:sz w:val="22"/>
              </w:rPr>
            </w:pPr>
            <w:r w:rsidRPr="00817EDD">
              <w:rPr>
                <w:sz w:val="22"/>
              </w:rPr>
              <w:t xml:space="preserve">0.09822 </w:t>
            </w:r>
          </w:p>
        </w:tc>
      </w:tr>
    </w:tbl>
    <w:p w:rsidR="00804E92" w:rsidRDefault="007736FA"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776F06DF" wp14:editId="796798E9">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5959DA" w:rsidRPr="00804E92" w:rsidRDefault="005959DA"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6F06DF" id="_x0000_s1034" type="#_x0000_t202" style="position:absolute;margin-left:-2.4pt;margin-top:4.4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" stroked="f">
                <v:textbox style="mso-fit-shape-to-text:t">
                  <w:txbxContent>
                    <w:p w:rsidR="005959DA" w:rsidRPr="00804E92" w:rsidRDefault="005959DA"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r>
        <w:rPr>
          <w:noProof/>
          <w:lang w:eastAsia="zh-TW"/>
        </w:rPr>
        <w:drawing>
          <wp:inline distT="0" distB="0" distL="0" distR="0" wp14:anchorId="1662253F" wp14:editId="4E3BAC71">
            <wp:extent cx="4618104" cy="1933584"/>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8">
                      <a:extLst>
                        <a:ext uri="{28A0092B-C50C-407E-A947-70E740481C1C}">
                          <a14:useLocalDpi xmlns:a14="http://schemas.microsoft.com/office/drawing/2010/main" val="0"/>
                        </a:ext>
                      </a:extLst>
                    </a:blip>
                    <a:stretch>
                      <a:fillRect/>
                    </a:stretch>
                  </pic:blipFill>
                  <pic:spPr>
                    <a:xfrm>
                      <a:off x="0" y="0"/>
                      <a:ext cx="4625307" cy="1936600"/>
                    </a:xfrm>
                    <a:prstGeom prst="rect">
                      <a:avLst/>
                    </a:prstGeom>
                  </pic:spPr>
                </pic:pic>
              </a:graphicData>
            </a:graphic>
          </wp:inline>
        </w:drawing>
      </w:r>
    </w:p>
    <w:p w:rsidR="00804E92" w:rsidRDefault="007736FA" w:rsidP="00254231">
      <w:pPr>
        <w:spacing w:after="120"/>
      </w:pPr>
      <w:r>
        <w:rPr>
          <w:noProof/>
          <w:lang w:eastAsia="zh-TW"/>
        </w:rPr>
        <mc:AlternateContent>
          <mc:Choice Requires="wps">
            <w:drawing>
              <wp:anchor distT="45720" distB="45720" distL="114300" distR="114300" simplePos="0" relativeHeight="251678720" behindDoc="0" locked="0" layoutInCell="1" allowOverlap="1" wp14:anchorId="62533A9F" wp14:editId="2DFCE238">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5959DA" w:rsidRDefault="005959DA" w:rsidP="00817EDD">
                            <w:pPr>
                              <w:spacing w:after="0"/>
                            </w:pPr>
                            <w:r>
                              <w:t>Formula 4.2: model without effects of 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533A9F" id="_x0000_s1035" type="#_x0000_t202" style="position:absolute;margin-left:24.6pt;margin-top:-.85pt;width:378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" stroked="f">
                <v:textbox style="mso-fit-shape-to-text:t">
                  <w:txbxContent>
                    <w:p w:rsidR="005959DA" w:rsidRDefault="005959DA" w:rsidP="00817EDD">
                      <w:pPr>
                        <w:spacing w:after="0"/>
                      </w:pPr>
                      <w:r>
                        <w:t>Formula 4.2: model without effects of Pokémon Go related behaviour</w:t>
                      </w:r>
                    </w:p>
                  </w:txbxContent>
                </v:textbox>
                <w10:wrap type="square"/>
              </v:shape>
            </w:pict>
          </mc:Fallback>
        </mc:AlternateContent>
      </w:r>
    </w:p>
    <w:p w:rsidR="00804E92" w:rsidRDefault="00804E92" w:rsidP="00254231">
      <w:pPr>
        <w:spacing w:after="120"/>
      </w:pPr>
    </w:p>
    <w:p w:rsidR="007D2A32" w:rsidRDefault="007736FA" w:rsidP="00817EDD">
      <w:pPr>
        <w:spacing w:after="0"/>
      </w:pPr>
      <w:r>
        <w:rPr>
          <w:noProof/>
          <w:lang w:eastAsia="zh-TW"/>
        </w:rPr>
        <w:drawing>
          <wp:inline distT="0" distB="0" distL="0" distR="0" wp14:anchorId="597F4CDE" wp14:editId="03B4C847">
            <wp:extent cx="2389734" cy="2349110"/>
            <wp:effectExtent l="0" t="0" r="0" b="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rotWithShape="1">
                    <a:blip r:embed="rId19" cstate="print">
                      <a:extLst>
                        <a:ext uri="{28A0092B-C50C-407E-A947-70E740481C1C}">
                          <a14:useLocalDpi xmlns:a14="http://schemas.microsoft.com/office/drawing/2010/main" val="0"/>
                        </a:ext>
                      </a:extLst>
                    </a:blip>
                    <a:srcRect t="2962" r="4843" b="2573"/>
                    <a:stretch/>
                  </pic:blipFill>
                  <pic:spPr bwMode="auto">
                    <a:xfrm>
                      <a:off x="0" y="0"/>
                      <a:ext cx="2444817" cy="2403257"/>
                    </a:xfrm>
                    <a:prstGeom prst="rect">
                      <a:avLst/>
                    </a:prstGeom>
                    <a:ln>
                      <a:noFill/>
                    </a:ln>
                    <a:extLst>
                      <a:ext uri="{53640926-AAD7-44D8-BBD7-CCE9431645EC}">
                        <a14:shadowObscured xmlns:a14="http://schemas.microsoft.com/office/drawing/2010/main"/>
                      </a:ext>
                    </a:extLst>
                  </pic:spPr>
                </pic:pic>
              </a:graphicData>
            </a:graphic>
          </wp:inline>
        </w:drawing>
      </w:r>
      <w:r w:rsidR="00817EDD">
        <w:t xml:space="preserve">                         </w:t>
      </w:r>
      <w:r w:rsidR="00D11329">
        <w:rPr>
          <w:noProof/>
          <w:lang w:eastAsia="zh-TW"/>
        </w:rPr>
        <w:drawing>
          <wp:inline distT="0" distB="0" distL="0" distR="0" wp14:anchorId="49740749" wp14:editId="03485DE8">
            <wp:extent cx="2102722" cy="2340802"/>
            <wp:effectExtent l="0" t="0" r="0"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155618" cy="2399687"/>
                    </a:xfrm>
                    <a:prstGeom prst="rect">
                      <a:avLst/>
                    </a:prstGeom>
                    <a:noFill/>
                  </pic:spPr>
                </pic:pic>
              </a:graphicData>
            </a:graphic>
          </wp:inline>
        </w:drawing>
      </w:r>
    </w:p>
    <w:p w:rsidR="00C8318A" w:rsidRPr="00D11329" w:rsidRDefault="007736FA" w:rsidP="00E46697">
      <w:pPr>
        <w:spacing w:after="0"/>
      </w:pPr>
      <w:r w:rsidRPr="00D11329">
        <w:rPr>
          <w:noProof/>
          <w:lang w:eastAsia="zh-TW"/>
        </w:rPr>
        <mc:AlternateContent>
          <mc:Choice Requires="wps">
            <w:drawing>
              <wp:anchor distT="45720" distB="45720" distL="114300" distR="114300" simplePos="0" relativeHeight="251664384" behindDoc="0" locked="0" layoutInCell="1" allowOverlap="1" wp14:anchorId="0A472D5B" wp14:editId="67A3A5A5">
                <wp:simplePos x="0" y="0"/>
                <wp:positionH relativeFrom="column">
                  <wp:posOffset>2820670</wp:posOffset>
                </wp:positionH>
                <wp:positionV relativeFrom="paragraph">
                  <wp:posOffset>119380</wp:posOffset>
                </wp:positionV>
                <wp:extent cx="270510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25780"/>
                        </a:xfrm>
                        <a:prstGeom prst="rect">
                          <a:avLst/>
                        </a:prstGeom>
                        <a:solidFill>
                          <a:srgbClr val="FFFFFF"/>
                        </a:solidFill>
                        <a:ln w="9525">
                          <a:noFill/>
                          <a:miter lim="800000"/>
                          <a:headEnd/>
                          <a:tailEnd/>
                        </a:ln>
                      </wps:spPr>
                      <wps:txbx>
                        <w:txbxContent>
                          <w:p w:rsidR="005959DA" w:rsidRPr="00D11329" w:rsidRDefault="005959DA"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A472D5B" id="_x0000_s1036" type="#_x0000_t202" style="position:absolute;margin-left:222.1pt;margin-top:9.4pt;width:213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" stroked="f">
                <v:textbox>
                  <w:txbxContent>
                    <w:p w:rsidR="005959DA" w:rsidRPr="00D11329" w:rsidRDefault="005959DA"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r w:rsidR="00071051">
        <w:rPr>
          <w:noProof/>
          <w:lang w:eastAsia="zh-TW"/>
        </w:rPr>
        <mc:AlternateContent>
          <mc:Choice Requires="wps">
            <w:drawing>
              <wp:anchor distT="45720" distB="45720" distL="114300" distR="114300" simplePos="0" relativeHeight="251666432" behindDoc="0" locked="0" layoutInCell="1" allowOverlap="1" wp14:anchorId="0C169482" wp14:editId="594C0728">
                <wp:simplePos x="0" y="0"/>
                <wp:positionH relativeFrom="column">
                  <wp:posOffset>190500</wp:posOffset>
                </wp:positionH>
                <wp:positionV relativeFrom="paragraph">
                  <wp:posOffset>82550</wp:posOffset>
                </wp:positionV>
                <wp:extent cx="2667000" cy="563880"/>
                <wp:effectExtent l="0" t="0" r="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63880"/>
                        </a:xfrm>
                        <a:prstGeom prst="rect">
                          <a:avLst/>
                        </a:prstGeom>
                        <a:solidFill>
                          <a:srgbClr val="FFFFFF"/>
                        </a:solidFill>
                        <a:ln w="9525">
                          <a:noFill/>
                          <a:miter lim="800000"/>
                          <a:headEnd/>
                          <a:tailEnd/>
                        </a:ln>
                      </wps:spPr>
                      <wps:txbx>
                        <w:txbxContent>
                          <w:p w:rsidR="005959DA" w:rsidRDefault="005959DA"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C169482" id="_x0000_s1037" type="#_x0000_t202" style="position:absolute;margin-left:15pt;margin-top:6.5pt;width:210pt;height:44.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" stroked="f">
                <v:textbox>
                  <w:txbxContent>
                    <w:p w:rsidR="005959DA" w:rsidRDefault="005959DA"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p>
    <w:p w:rsidR="00ED0C57" w:rsidRPr="00A6529B" w:rsidRDefault="007736FA" w:rsidP="00E50C45">
      <w:pPr>
        <w:pStyle w:val="1"/>
        <w:rPr>
          <w:color w:val="auto"/>
          <w:sz w:val="48"/>
        </w:rPr>
      </w:pPr>
      <w:bookmarkStart w:id="9" w:name="conclusion-and-discussion"/>
      <w:bookmarkEnd w:id="8"/>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7736FA"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echoed with Baranowski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E50C45" w:rsidRDefault="007736FA"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arge number of users forever.  </w:t>
      </w:r>
      <w:r w:rsidR="00627347" w:rsidRP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1E214D" w:rsidRPr="001E214D" w:rsidRDefault="001E214D" w:rsidP="001E214D">
      <w:pPr>
        <w:pStyle w:val="a0"/>
      </w:pPr>
    </w:p>
    <w:p w:rsidR="004D03C6" w:rsidRDefault="007736FA" w:rsidP="00804E92">
      <w:pPr>
        <w:pStyle w:val="a0"/>
      </w:pPr>
      <w:r>
        <w:lastRenderedPageBreak/>
        <w:t xml:space="preserve">Besides app usage and the amount of participation in app related activities, </w:t>
      </w:r>
      <w:r w:rsidR="008238D2">
        <w:t xml:space="preserve">both </w:t>
      </w:r>
      <w:r>
        <w:t>attitudes,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t xml:space="preserve"> </w:t>
      </w:r>
      <w:r w:rsidRPr="004D03C6">
        <w:rPr>
          <w:b/>
        </w:rPr>
        <w:t>By Figure 4.3</w:t>
      </w:r>
      <w:r w:rsidR="00EC2348">
        <w:t xml:space="preserve">, we </w:t>
      </w:r>
      <w:r w:rsidR="00F37118">
        <w:t>proved that females have a</w:t>
      </w:r>
      <w:r w:rsidR="00817EDD">
        <w:t xml:space="preserve"> slightly</w:t>
      </w:r>
      <w:r w:rsidR="00F37118">
        <w:t xml:space="preserve"> more positive attitude towards physical act</w:t>
      </w:r>
      <w:r w:rsidR="008D4FFB">
        <w:t>ivity</w:t>
      </w:r>
      <w:r>
        <w:t xml:space="preserve"> on average, maximum and minimum</w:t>
      </w:r>
      <w:r w:rsidR="008D4FFB">
        <w:t xml:space="preserve">. </w:t>
      </w:r>
      <w:r w:rsidR="0034315E">
        <w:t xml:space="preserve">Females had a more positive attitude towards various areas of sports, compared with </w:t>
      </w:r>
      <w:r w:rsidR="0034315E" w:rsidRPr="0034315E">
        <w:t>males (</w:t>
      </w:r>
      <w:r w:rsidR="0034315E" w:rsidRPr="0034315E">
        <w:rPr>
          <w:rFonts w:cs="Arial"/>
          <w:color w:val="222222"/>
          <w:shd w:val="clear" w:color="auto" w:fill="FFFFFF"/>
        </w:rPr>
        <w:t>Tomik, 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s </w:t>
      </w:r>
      <w:r w:rsidR="009C0BBA">
        <w:t>was</w:t>
      </w:r>
      <w:r w:rsidR="00F37118">
        <w:t xml:space="preserve"> higher than that of males).</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Pr="004D03C6">
        <w:rPr>
          <w:b/>
        </w:rPr>
        <w:t>3</w:t>
      </w:r>
      <w:r w:rsidRPr="004D03C6">
        <w:t xml:space="preserve">, we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r w:rsidR="009C0BBA" w:rsidRPr="009C0BBA">
        <w:t>Koca &amp; Demirhan</w:t>
      </w:r>
      <w:r>
        <w:t xml:space="preserve">, </w:t>
      </w:r>
      <w:r w:rsidR="009C0BBA" w:rsidRPr="009C0BBA">
        <w:t>2004).</w:t>
      </w:r>
      <w:r w:rsidR="00360DD6">
        <w:t xml:space="preserve"> Thus, Gender is </w:t>
      </w:r>
      <w:r w:rsidR="00947CF4">
        <w:t>moderately</w:t>
      </w:r>
      <w:r w:rsidR="00360DD6">
        <w:t xml:space="preserve"> related to the attitude towards physical activity.</w:t>
      </w:r>
      <w:r>
        <w:t xml:space="preserve"> Besides sex, we observed the effects on the amount of physical activity in two aspects: age and education, as well as discussing relations between attitude towards sport, and the amount of physical activity. </w:t>
      </w:r>
    </w:p>
    <w:p w:rsidR="001E214D" w:rsidRDefault="001E214D" w:rsidP="00804E92">
      <w:pPr>
        <w:pStyle w:val="a0"/>
      </w:pPr>
    </w:p>
    <w:p w:rsidR="008573B9" w:rsidRDefault="007736FA" w:rsidP="00804E92">
      <w:pPr>
        <w:pStyle w:val="a0"/>
      </w:pPr>
      <w:r>
        <w:t xml:space="preserve">Per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the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the free education policy </w:t>
      </w:r>
      <w:r w:rsidR="00810425">
        <w:t xml:space="preserve">in most of </w:t>
      </w:r>
      <w:r w:rsidR="004D0E37">
        <w:t>the</w:t>
      </w:r>
      <w:r w:rsidR="00810425">
        <w:t xml:space="preserve"> countries.</w:t>
      </w:r>
      <w:r w:rsidR="00160BDA">
        <w:t xml:space="preserve"> </w:t>
      </w:r>
      <w:r w:rsidR="004D0E37">
        <w:t xml:space="preserve">Usually, the level of education instilled was following the age of a person. </w:t>
      </w:r>
      <w:r w:rsidR="00E50C45">
        <w:t xml:space="preserve">Despite the </w:t>
      </w:r>
      <w:r w:rsidR="004D0E37">
        <w:t>age and g</w:t>
      </w:r>
      <w:r w:rsidR="00E50C45" w:rsidRPr="00674D1E">
        <w:t>ender</w:t>
      </w:r>
      <w:r w:rsidR="004D0E37">
        <w:t xml:space="preserve"> of a player mentioned before</w:t>
      </w:r>
      <w:r w:rsidR="00E50C45" w:rsidRPr="00674D1E">
        <w:t>,</w:t>
      </w:r>
      <w:r w:rsidR="00E50C45">
        <w:t xml:space="preserve"> education level is also correlated with </w:t>
      </w:r>
      <w:r w:rsidR="004D0E37">
        <w:t>participants’ a</w:t>
      </w:r>
      <w:r w:rsidR="00E50C45">
        <w:t>ttitude</w:t>
      </w:r>
      <w:r w:rsidR="004D0E37">
        <w:t xml:space="preserve"> towards sports</w:t>
      </w:r>
      <w:r w:rsidR="00E50C45">
        <w:t xml:space="preserve">, proved by the positive trend presented in </w:t>
      </w:r>
      <w:r w:rsidR="00AF5404">
        <w:rPr>
          <w:b/>
        </w:rPr>
        <w:t>figure</w:t>
      </w:r>
      <w:r w:rsidR="00E50C45" w:rsidRPr="00E50C45">
        <w:rPr>
          <w:b/>
        </w:rPr>
        <w:t xml:space="preserve"> </w:t>
      </w:r>
      <w:r w:rsidR="00502247">
        <w:rPr>
          <w:b/>
        </w:rPr>
        <w:t>4</w:t>
      </w:r>
      <w:r w:rsidR="00E50C45" w:rsidRPr="00E50C45">
        <w:rPr>
          <w:b/>
        </w:rPr>
        <w:t>.2</w:t>
      </w:r>
      <w:r w:rsidR="004D0E37">
        <w:t xml:space="preserve">. </w:t>
      </w:r>
      <w:r w:rsidR="004D0E37" w:rsidRPr="004D0E37">
        <w:rPr>
          <w:b/>
        </w:rPr>
        <w:t>Formula 3.8</w:t>
      </w:r>
      <w:r w:rsidR="004D0E37">
        <w:t xml:space="preserve"> revealed that there was an interaction between education level and attitude towards sports</w:t>
      </w:r>
      <w:r w:rsidR="00E50C45">
        <w:t xml:space="preserve">. However, the relationship between </w:t>
      </w:r>
      <w:r w:rsidR="001B6589">
        <w:t>attitude towards physical activity</w:t>
      </w:r>
      <w:r w:rsidR="004D0E37">
        <w:t>,</w:t>
      </w:r>
      <w:r w:rsidR="00E50C45">
        <w:t xml:space="preserve"> and </w:t>
      </w:r>
      <w:r w:rsidR="004D0E37">
        <w:t>the amount of</w:t>
      </w:r>
      <w:r w:rsidR="001B6589">
        <w:t xml:space="preserve"> exercise</w:t>
      </w:r>
      <w:r w:rsidR="007E16A4">
        <w:t xml:space="preserve"> was negative. We conclude</w:t>
      </w:r>
      <w:r w:rsidR="004D0E37">
        <w:t>d</w:t>
      </w:r>
      <w:r w:rsidR="007E16A4">
        <w:t xml:space="preserve"> that attitude towards physical activity is not related to the amount of physical activity, </w:t>
      </w:r>
      <w:r w:rsidR="00980925">
        <w:t>unlike</w:t>
      </w:r>
      <w:r w:rsidR="007E16A4">
        <w:t xml:space="preserve"> the opinions from </w:t>
      </w:r>
      <w:r w:rsidR="00980925" w:rsidRPr="00980925">
        <w:t>Araújo</w:t>
      </w:r>
      <w:r w:rsidR="00980925">
        <w:t xml:space="preserve"> and Dosil</w:t>
      </w:r>
      <w:r w:rsidR="00980925" w:rsidRPr="00980925">
        <w:t xml:space="preserve"> (2015)</w:t>
      </w:r>
      <w:r w:rsidR="00980925">
        <w:t>.</w:t>
      </w:r>
      <w:r w:rsidR="00A050EF">
        <w:t xml:space="preserve"> </w:t>
      </w:r>
      <w:r w:rsidR="00160DF7">
        <w:t>Although cannot be explained clearly, it is reasonable that this phenomenon can be related to other factors besides knowledge.</w:t>
      </w:r>
      <w:r w:rsidR="00F80751">
        <w:t xml:space="preserve"> </w:t>
      </w:r>
      <w:r w:rsidR="00A050EF">
        <w:t>Most people kn</w:t>
      </w:r>
      <w:r w:rsidR="00974E80">
        <w:t>o</w:t>
      </w:r>
      <w:r w:rsidR="00A050EF">
        <w:t xml:space="preserve">w the benefits of sports. They, however, did not exercise due to several reasons, including </w:t>
      </w:r>
      <w:r w:rsidR="008D1656">
        <w:t>a long working hour or pandemic</w:t>
      </w:r>
      <w:r w:rsidR="00A050EF">
        <w:t>.</w:t>
      </w:r>
      <w:r w:rsidR="00A17EB0">
        <w:t xml:space="preserve"> </w:t>
      </w:r>
      <w:r w:rsidR="00F80751">
        <w:t>Although attitude is not related to the amount of physical activity</w:t>
      </w:r>
      <w:r w:rsidR="003F2E2D">
        <w:t>.</w:t>
      </w:r>
      <w:r w:rsidR="00F80751">
        <w:t xml:space="preserve"> </w:t>
      </w:r>
      <w:r w:rsidR="00A17EB0">
        <w:t xml:space="preserve">By </w:t>
      </w:r>
      <w:r w:rsidR="00F80751" w:rsidRPr="0060515F">
        <w:rPr>
          <w:b/>
        </w:rPr>
        <w:t xml:space="preserve">table </w:t>
      </w:r>
      <w:r w:rsidR="00974E80">
        <w:rPr>
          <w:b/>
        </w:rPr>
        <w:t>3.6</w:t>
      </w:r>
      <w:r w:rsidR="003F2E2D">
        <w:t xml:space="preserve">, we </w:t>
      </w:r>
      <w:r w:rsidR="00DC0FFF">
        <w:t>discovered</w:t>
      </w:r>
      <w:r w:rsidR="003F2E2D">
        <w:t xml:space="preserve">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DC0FFF">
        <w:t xml:space="preserve"> with the amount of general physical</w:t>
      </w:r>
      <w:r w:rsidR="005D057A">
        <w:t xml:space="preserve">. It is possible that merely the increase of both education level and attitude can increase the amount of </w:t>
      </w:r>
      <w:r w:rsidR="00EF2CDF">
        <w:t>physical activity</w:t>
      </w:r>
      <w:r w:rsidR="005D057A">
        <w:t>.</w:t>
      </w:r>
      <w:r w:rsidR="003B7963">
        <w:t xml:space="preserve"> </w:t>
      </w:r>
      <w:r w:rsidR="005D057A">
        <w:t xml:space="preserve"> </w:t>
      </w:r>
      <w:r w:rsidR="00B4516D">
        <w:t xml:space="preserve">This is associated with the amount of leisure time inactivity. </w:t>
      </w:r>
      <w:r w:rsidR="00B4516D" w:rsidRPr="00B4516D">
        <w:t>Higher education</w:t>
      </w:r>
      <w:r w:rsidR="00B4516D">
        <w:t xml:space="preserve"> level was</w:t>
      </w:r>
      <w:r w:rsidR="00B4516D" w:rsidRPr="00B4516D">
        <w:t xml:space="preserve"> </w:t>
      </w:r>
      <w:r w:rsidR="00B4516D">
        <w:t>related</w:t>
      </w:r>
      <w:r w:rsidR="00A96B4B">
        <w:t xml:space="preserve"> to the</w:t>
      </w:r>
      <w:r w:rsidR="00B4516D" w:rsidRPr="00B4516D">
        <w:t xml:space="preserve"> lower odds of leisure-time physical </w:t>
      </w:r>
      <w:r w:rsidR="00B4516D">
        <w:t>inactivity</w:t>
      </w:r>
      <w:r w:rsidR="00B4516D" w:rsidRPr="00B4516D">
        <w:t xml:space="preserve"> </w:t>
      </w:r>
      <w:r w:rsidR="003B7963">
        <w:t>(</w:t>
      </w:r>
      <w:r w:rsidR="003B7963" w:rsidRPr="003B7963">
        <w:t xml:space="preserve">Piirtola, </w:t>
      </w:r>
      <w:r w:rsidR="00B4516D">
        <w:t>et. al.,</w:t>
      </w:r>
      <w:r w:rsidR="003B7963">
        <w:t xml:space="preserve"> </w:t>
      </w:r>
      <w:r w:rsidR="003B7963" w:rsidRPr="003B7963">
        <w:t>2016)</w:t>
      </w:r>
      <w:r w:rsidR="003B7963">
        <w:t>.</w:t>
      </w:r>
      <w:r w:rsidR="00EF2CDF">
        <w:t xml:space="preserve"> However, rising the education level is not enough. </w:t>
      </w:r>
      <w:r w:rsidR="00EF2CDF" w:rsidRPr="00EF2CDF">
        <w:rPr>
          <w:b/>
        </w:rPr>
        <w:t>Table 3.6</w:t>
      </w:r>
      <w:r w:rsidR="003B7963">
        <w:t xml:space="preserve"> </w:t>
      </w:r>
      <w:r w:rsidR="00EF2CDF">
        <w:t xml:space="preserve">education </w:t>
      </w:r>
      <w:r w:rsidR="00697F70">
        <w:t>level negatively correlated the number of sports if other factors were fixed. Based on the positive value of the interaction term between education level and attitude towards sports, the government should</w:t>
      </w:r>
      <w:r w:rsidR="00105CCE">
        <w:t xml:space="preserve"> not only </w:t>
      </w:r>
      <w:r w:rsidR="00871DD9">
        <w:t>increase</w:t>
      </w:r>
      <w:r w:rsidR="00105CCE">
        <w:t xml:space="preserve"> the funding of tertiary education</w:t>
      </w:r>
      <w:r w:rsidR="00871DD9">
        <w:t xml:space="preserve"> but also </w:t>
      </w:r>
      <w:r w:rsidR="00BC70BB">
        <w:t xml:space="preserve">instil </w:t>
      </w:r>
      <w:r w:rsidR="00871DD9">
        <w:t xml:space="preserve">a positive </w:t>
      </w:r>
      <w:r w:rsidR="00BC70BB">
        <w:t>attitude towards sports in students.</w:t>
      </w:r>
      <w:r w:rsidR="00EF2CDF">
        <w:t xml:space="preserve"> </w:t>
      </w:r>
    </w:p>
    <w:p w:rsidR="000018B6" w:rsidRDefault="000018B6" w:rsidP="006D3812">
      <w:pPr>
        <w:pStyle w:val="a0"/>
      </w:pPr>
    </w:p>
    <w:p w:rsidR="000018B6" w:rsidRDefault="000018B6" w:rsidP="006D3812">
      <w:pPr>
        <w:pStyle w:val="a0"/>
      </w:pPr>
    </w:p>
    <w:p w:rsidR="006D3812" w:rsidRPr="006D3812" w:rsidRDefault="006D3812" w:rsidP="006D3812">
      <w:pPr>
        <w:pStyle w:val="a0"/>
      </w:pPr>
    </w:p>
    <w:p w:rsidR="008573B9" w:rsidRPr="00A6529B" w:rsidRDefault="007736FA">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7736FA"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7736FA"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10" w:name="reference"/>
      <w:bookmarkEnd w:id="9"/>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7736FA"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7736FA"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w.analyticsvidhya.com/blog/2021/07/all-you-need-to-know-about-polynomial-regression/</w:t>
      </w:r>
    </w:p>
    <w:p w:rsidR="006D3812" w:rsidRDefault="007736FA" w:rsidP="00EF2CDF">
      <w:pPr>
        <w:pStyle w:val="a0"/>
        <w:numPr>
          <w:ilvl w:val="0"/>
          <w:numId w:val="2"/>
        </w:numPr>
        <w:spacing w:before="100" w:after="100"/>
      </w:pPr>
      <w:r w:rsidRPr="006D3812">
        <w:t>Araújo, A. T., &amp; Dosil, J. (2015). The influence of attitudes toward physical activity and sports. Motriz: Revista de Educação Física, 21, 344-351.</w:t>
      </w:r>
    </w:p>
    <w:p w:rsidR="00B16741" w:rsidRDefault="007736FA" w:rsidP="00EF2CDF">
      <w:pPr>
        <w:pStyle w:val="a0"/>
        <w:numPr>
          <w:ilvl w:val="0"/>
          <w:numId w:val="2"/>
        </w:numPr>
        <w:spacing w:before="100" w:after="100"/>
      </w:pPr>
      <w:r w:rsidRPr="006D3812">
        <w:t>Ayers, J. W., Leas, E. C., Dredze, M., Allem, J. P., Grabowski, J. G., &amp; Hill, L. (2016). Pokémon GO—a new distraction for drivers and pedestrians. JAMA internal medicine, 176(12), 1865-1866.</w:t>
      </w:r>
    </w:p>
    <w:p w:rsidR="00B16741" w:rsidRDefault="007736FA" w:rsidP="00EF2CDF">
      <w:pPr>
        <w:pStyle w:val="a0"/>
        <w:numPr>
          <w:ilvl w:val="0"/>
          <w:numId w:val="2"/>
        </w:numPr>
        <w:spacing w:before="100" w:after="100"/>
      </w:pPr>
      <w:r w:rsidRPr="00B16741">
        <w:t>Baranowski, T., Abdelsamad, D., Baranowski, J., O’Connor, T. M., Thompson, D., Barnett, A., ... &amp; Chen, T. A. (2012). Impact of an active video game on healthy children’s physical activity. Pediatrics, 129(3), e636-e642.</w:t>
      </w:r>
    </w:p>
    <w:p w:rsidR="00B16741" w:rsidRDefault="007736FA"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7736FA"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7736FA" w:rsidP="00EF2CDF">
      <w:pPr>
        <w:pStyle w:val="a0"/>
        <w:numPr>
          <w:ilvl w:val="0"/>
          <w:numId w:val="2"/>
        </w:numPr>
        <w:spacing w:before="100" w:after="100"/>
      </w:pPr>
      <w:r w:rsidRPr="00B16741">
        <w:t xml:space="preserve">Buraimo Babatund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7736FA"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7736FA"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7736FA"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7736FA"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7736FA"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7736FA" w:rsidP="00EF2CDF">
      <w:pPr>
        <w:pStyle w:val="a0"/>
        <w:numPr>
          <w:ilvl w:val="0"/>
          <w:numId w:val="2"/>
        </w:numPr>
        <w:spacing w:before="100" w:after="100"/>
      </w:pPr>
      <w:r w:rsidRPr="00B16741">
        <w:t>Fisher Tim. (2021). What Is Augmented Reality?</w:t>
      </w:r>
      <w:r w:rsidR="00A71488" w:rsidRPr="00B16741">
        <w:t xml:space="preserve">. Lifewire.  </w:t>
      </w:r>
      <w:r w:rsidRPr="00C42AE2">
        <w:t>https://www.lifewire.com/augmented-reality-ar-definition-4155104</w:t>
      </w:r>
    </w:p>
    <w:p w:rsidR="00B16741" w:rsidRDefault="007736FA"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7736FA"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r, 84, 258-263.</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0C4E3A"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7736FA"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627347" w:rsidRDefault="007736FA"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7736FA" w:rsidP="00DD34EF">
      <w:pPr>
        <w:pStyle w:val="a0"/>
        <w:numPr>
          <w:ilvl w:val="0"/>
          <w:numId w:val="2"/>
        </w:numPr>
        <w:spacing w:before="100" w:after="100"/>
      </w:pPr>
      <w:r w:rsidRPr="00DD34EF">
        <w:t>Maher, C. (2020). How COVID-19 transformed Pokémon GO into “Pokémon stay-at-home”. ArsTechnica. Last modified July, 13.</w:t>
      </w:r>
    </w:p>
    <w:p w:rsidR="00627347" w:rsidRDefault="007736FA"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7736FA" w:rsidP="00DD34EF">
      <w:pPr>
        <w:pStyle w:val="a0"/>
        <w:numPr>
          <w:ilvl w:val="0"/>
          <w:numId w:val="2"/>
        </w:numPr>
        <w:spacing w:before="100" w:after="100"/>
      </w:pPr>
      <w:r w:rsidRPr="00DD34EF">
        <w:t xml:space="preserve">McNeish, D., &amp; Wolf, M. G. (2020). Thinking twice about sum scores. Behavior research methods, 52(6), 2287-2305. </w:t>
      </w:r>
    </w:p>
    <w:p w:rsidR="00DC0FFF" w:rsidRDefault="007736FA"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 over a 35-year follow-up. BMC Public Health, 16(1), 1-11.</w:t>
      </w:r>
    </w:p>
    <w:p w:rsidR="00454D51" w:rsidRDefault="007736FA" w:rsidP="00DD34EF">
      <w:pPr>
        <w:pStyle w:val="a0"/>
        <w:numPr>
          <w:ilvl w:val="0"/>
          <w:numId w:val="2"/>
        </w:numPr>
        <w:spacing w:before="100" w:after="100"/>
      </w:pPr>
      <w:r>
        <w:lastRenderedPageBreak/>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7736FA" w:rsidP="00DD34EF">
      <w:pPr>
        <w:pStyle w:val="a0"/>
        <w:numPr>
          <w:ilvl w:val="0"/>
          <w:numId w:val="2"/>
        </w:numPr>
        <w:spacing w:before="100" w:after="100"/>
      </w:pPr>
      <w:r w:rsidRPr="00DD34EF">
        <w:t xml:space="preserve">Seippel, Ø. (2006). The meanings of sport: fun, health, beauty or community?. Sport in Society, 9(1), 51-70. </w:t>
      </w:r>
    </w:p>
    <w:p w:rsidR="00454D51" w:rsidRDefault="007736FA"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7736FA"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7736FA"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0D4963" w:rsidP="000D4963">
      <w:pPr>
        <w:pStyle w:val="FirstParagraph"/>
        <w:numPr>
          <w:ilvl w:val="0"/>
          <w:numId w:val="2"/>
        </w:numPr>
        <w:spacing w:before="100" w:after="100"/>
      </w:pPr>
      <w:r w:rsidRPr="00167D75">
        <w:t>Tomik, R. (2008). Adolescent attitudes towards sport depending on school level, gender and school sports club membership. Journal of Human kinetics, 20(1), 121-130.</w:t>
      </w:r>
    </w:p>
    <w:p w:rsidR="00510C3E" w:rsidRPr="00510C3E" w:rsidRDefault="007736FA"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0D4963" w:rsidP="000D4963">
      <w:pPr>
        <w:pStyle w:val="FirstParagraph"/>
        <w:numPr>
          <w:ilvl w:val="0"/>
          <w:numId w:val="2"/>
        </w:numPr>
        <w:spacing w:before="100" w:after="100"/>
      </w:pPr>
      <w:r w:rsidRPr="000D4963">
        <w:t>Wong, F. Y. (2017). Influence of Pokémon Go on physical activity levels of university players: a cross-sectional study. International journal of health geographics, 16(1), 1-12.</w:t>
      </w:r>
    </w:p>
    <w:p w:rsidR="00510C3E" w:rsidRDefault="007736FA"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7736FA" w:rsidP="0051153D">
      <w:pPr>
        <w:pStyle w:val="a0"/>
      </w:pPr>
      <w:r w:rsidRPr="00173EBC">
        <w:rPr>
          <w:b/>
          <w:sz w:val="40"/>
        </w:rPr>
        <w:t xml:space="preserve">8. </w:t>
      </w:r>
      <w:r w:rsidR="00071051" w:rsidRPr="00173EBC">
        <w:rPr>
          <w:b/>
          <w:sz w:val="40"/>
        </w:rPr>
        <w:t>Appendix</w:t>
      </w:r>
    </w:p>
    <w:p w:rsidR="00173EBC" w:rsidRDefault="007736FA" w:rsidP="0051153D">
      <w:pPr>
        <w:pStyle w:val="a0"/>
      </w:pPr>
      <w:r>
        <w:rPr>
          <w:noProof/>
          <w:lang w:eastAsia="zh-TW"/>
        </w:rPr>
        <w:drawing>
          <wp:inline distT="0" distB="0" distL="0" distR="0" wp14:anchorId="54BB71C1" wp14:editId="3607EC5B">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7736FA" w:rsidP="0051153D">
      <w:pPr>
        <w:pStyle w:val="a0"/>
      </w:pPr>
      <w:r>
        <w:rPr>
          <w:noProof/>
          <w:lang w:eastAsia="zh-TW"/>
        </w:rPr>
        <w:drawing>
          <wp:inline distT="0" distB="0" distL="0" distR="0" wp14:anchorId="69032078" wp14:editId="38018B63">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10"/>
    <w:p w:rsidR="000A33F9" w:rsidRDefault="007736FA">
      <w:pPr>
        <w:pStyle w:val="FirstParagraph"/>
      </w:pPr>
      <w:r>
        <w:rPr>
          <w:noProof/>
          <w:lang w:eastAsia="zh-TW"/>
        </w:rPr>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6"/>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2F38" w:rsidRDefault="009C2F38">
      <w:pPr>
        <w:spacing w:after="0"/>
      </w:pPr>
      <w:r>
        <w:separator/>
      </w:r>
    </w:p>
  </w:endnote>
  <w:endnote w:type="continuationSeparator" w:id="0">
    <w:p w:rsidR="009C2F38" w:rsidRDefault="009C2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Content>
      <w:p w:rsidR="005959DA" w:rsidRDefault="005959DA"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5959DA" w:rsidRDefault="005959DA"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59DA" w:rsidRDefault="005959DA"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Content>
      <w:p w:rsidR="005959DA" w:rsidRDefault="005959DA">
        <w:pPr>
          <w:pStyle w:val="af4"/>
          <w:jc w:val="right"/>
        </w:pPr>
        <w:r>
          <w:fldChar w:fldCharType="begin"/>
        </w:r>
        <w:r>
          <w:instrText>PAGE   \* MERGEFORMAT</w:instrText>
        </w:r>
        <w:r>
          <w:fldChar w:fldCharType="separate"/>
        </w:r>
        <w:r w:rsidR="00682F6B" w:rsidRPr="00682F6B">
          <w:rPr>
            <w:noProof/>
            <w:lang w:val="zh-TW" w:eastAsia="zh-TW"/>
          </w:rPr>
          <w:t>12</w:t>
        </w:r>
        <w:r>
          <w:fldChar w:fldCharType="end"/>
        </w:r>
      </w:p>
    </w:sdtContent>
  </w:sdt>
  <w:p w:rsidR="005959DA" w:rsidRDefault="005959DA"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2F38" w:rsidRDefault="009C2F38">
      <w:pPr>
        <w:spacing w:after="0"/>
      </w:pPr>
      <w:r>
        <w:separator/>
      </w:r>
    </w:p>
  </w:footnote>
  <w:footnote w:type="continuationSeparator" w:id="0">
    <w:p w:rsidR="009C2F38" w:rsidRDefault="009C2F38">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2FF8BDC8">
      <w:start w:val="1"/>
      <w:numFmt w:val="bullet"/>
      <w:lvlText w:val=""/>
      <w:lvlJc w:val="left"/>
      <w:pPr>
        <w:ind w:left="360" w:hanging="360"/>
      </w:pPr>
      <w:rPr>
        <w:rFonts w:ascii="Symbol" w:hAnsi="Symbol" w:hint="default"/>
      </w:rPr>
    </w:lvl>
    <w:lvl w:ilvl="1" w:tplc="512EC57E" w:tentative="1">
      <w:start w:val="1"/>
      <w:numFmt w:val="bullet"/>
      <w:lvlText w:val="o"/>
      <w:lvlJc w:val="left"/>
      <w:pPr>
        <w:ind w:left="1080" w:hanging="360"/>
      </w:pPr>
      <w:rPr>
        <w:rFonts w:ascii="Courier New" w:hAnsi="Courier New" w:cs="Courier New" w:hint="default"/>
      </w:rPr>
    </w:lvl>
    <w:lvl w:ilvl="2" w:tplc="16AABA22" w:tentative="1">
      <w:start w:val="1"/>
      <w:numFmt w:val="bullet"/>
      <w:lvlText w:val=""/>
      <w:lvlJc w:val="left"/>
      <w:pPr>
        <w:ind w:left="1800" w:hanging="360"/>
      </w:pPr>
      <w:rPr>
        <w:rFonts w:ascii="Wingdings" w:hAnsi="Wingdings" w:hint="default"/>
      </w:rPr>
    </w:lvl>
    <w:lvl w:ilvl="3" w:tplc="4426B556" w:tentative="1">
      <w:start w:val="1"/>
      <w:numFmt w:val="bullet"/>
      <w:lvlText w:val=""/>
      <w:lvlJc w:val="left"/>
      <w:pPr>
        <w:ind w:left="2520" w:hanging="360"/>
      </w:pPr>
      <w:rPr>
        <w:rFonts w:ascii="Symbol" w:hAnsi="Symbol" w:hint="default"/>
      </w:rPr>
    </w:lvl>
    <w:lvl w:ilvl="4" w:tplc="13144090" w:tentative="1">
      <w:start w:val="1"/>
      <w:numFmt w:val="bullet"/>
      <w:lvlText w:val="o"/>
      <w:lvlJc w:val="left"/>
      <w:pPr>
        <w:ind w:left="3240" w:hanging="360"/>
      </w:pPr>
      <w:rPr>
        <w:rFonts w:ascii="Courier New" w:hAnsi="Courier New" w:cs="Courier New" w:hint="default"/>
      </w:rPr>
    </w:lvl>
    <w:lvl w:ilvl="5" w:tplc="30707FC0" w:tentative="1">
      <w:start w:val="1"/>
      <w:numFmt w:val="bullet"/>
      <w:lvlText w:val=""/>
      <w:lvlJc w:val="left"/>
      <w:pPr>
        <w:ind w:left="3960" w:hanging="360"/>
      </w:pPr>
      <w:rPr>
        <w:rFonts w:ascii="Wingdings" w:hAnsi="Wingdings" w:hint="default"/>
      </w:rPr>
    </w:lvl>
    <w:lvl w:ilvl="6" w:tplc="8D184120" w:tentative="1">
      <w:start w:val="1"/>
      <w:numFmt w:val="bullet"/>
      <w:lvlText w:val=""/>
      <w:lvlJc w:val="left"/>
      <w:pPr>
        <w:ind w:left="4680" w:hanging="360"/>
      </w:pPr>
      <w:rPr>
        <w:rFonts w:ascii="Symbol" w:hAnsi="Symbol" w:hint="default"/>
      </w:rPr>
    </w:lvl>
    <w:lvl w:ilvl="7" w:tplc="F926EEE4" w:tentative="1">
      <w:start w:val="1"/>
      <w:numFmt w:val="bullet"/>
      <w:lvlText w:val="o"/>
      <w:lvlJc w:val="left"/>
      <w:pPr>
        <w:ind w:left="5400" w:hanging="360"/>
      </w:pPr>
      <w:rPr>
        <w:rFonts w:ascii="Courier New" w:hAnsi="Courier New" w:cs="Courier New" w:hint="default"/>
      </w:rPr>
    </w:lvl>
    <w:lvl w:ilvl="8" w:tplc="5FCA3E9C"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6A4C"/>
    <w:rsid w:val="0001013F"/>
    <w:rsid w:val="000115C6"/>
    <w:rsid w:val="00011C62"/>
    <w:rsid w:val="00011C8B"/>
    <w:rsid w:val="0001203D"/>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8742C"/>
    <w:rsid w:val="00096648"/>
    <w:rsid w:val="0009689A"/>
    <w:rsid w:val="000A0A3C"/>
    <w:rsid w:val="000A1D6C"/>
    <w:rsid w:val="000A33F9"/>
    <w:rsid w:val="000A4C6E"/>
    <w:rsid w:val="000A620C"/>
    <w:rsid w:val="000A62F1"/>
    <w:rsid w:val="000C0C6E"/>
    <w:rsid w:val="000C1A3A"/>
    <w:rsid w:val="000C2FB2"/>
    <w:rsid w:val="000C4E3A"/>
    <w:rsid w:val="000C563F"/>
    <w:rsid w:val="000C63F1"/>
    <w:rsid w:val="000D315B"/>
    <w:rsid w:val="000D4963"/>
    <w:rsid w:val="000D7A47"/>
    <w:rsid w:val="000E5CF4"/>
    <w:rsid w:val="000F0B48"/>
    <w:rsid w:val="000F0F4F"/>
    <w:rsid w:val="000F26BE"/>
    <w:rsid w:val="00102B51"/>
    <w:rsid w:val="00105CCE"/>
    <w:rsid w:val="00106174"/>
    <w:rsid w:val="00106F3D"/>
    <w:rsid w:val="00107BA7"/>
    <w:rsid w:val="00113276"/>
    <w:rsid w:val="00113C7E"/>
    <w:rsid w:val="00116ABE"/>
    <w:rsid w:val="00121D7B"/>
    <w:rsid w:val="00126D6F"/>
    <w:rsid w:val="00130933"/>
    <w:rsid w:val="00131B59"/>
    <w:rsid w:val="001348DF"/>
    <w:rsid w:val="00142A4C"/>
    <w:rsid w:val="00145CFF"/>
    <w:rsid w:val="001536EE"/>
    <w:rsid w:val="00160BDA"/>
    <w:rsid w:val="00160DF7"/>
    <w:rsid w:val="00167D75"/>
    <w:rsid w:val="001715DA"/>
    <w:rsid w:val="001723DB"/>
    <w:rsid w:val="00173EBC"/>
    <w:rsid w:val="00174F49"/>
    <w:rsid w:val="00176C59"/>
    <w:rsid w:val="00176CE9"/>
    <w:rsid w:val="00181848"/>
    <w:rsid w:val="00193839"/>
    <w:rsid w:val="001941BB"/>
    <w:rsid w:val="001A49EB"/>
    <w:rsid w:val="001A6CD8"/>
    <w:rsid w:val="001B0C22"/>
    <w:rsid w:val="001B0D20"/>
    <w:rsid w:val="001B312F"/>
    <w:rsid w:val="001B3210"/>
    <w:rsid w:val="001B6589"/>
    <w:rsid w:val="001C1023"/>
    <w:rsid w:val="001C4FCD"/>
    <w:rsid w:val="001C577D"/>
    <w:rsid w:val="001D1042"/>
    <w:rsid w:val="001D2619"/>
    <w:rsid w:val="001D4CEA"/>
    <w:rsid w:val="001E08D3"/>
    <w:rsid w:val="001E214D"/>
    <w:rsid w:val="001E5818"/>
    <w:rsid w:val="001F1800"/>
    <w:rsid w:val="001F6C35"/>
    <w:rsid w:val="001F791A"/>
    <w:rsid w:val="0020024F"/>
    <w:rsid w:val="00204726"/>
    <w:rsid w:val="0021301D"/>
    <w:rsid w:val="00222025"/>
    <w:rsid w:val="002246D5"/>
    <w:rsid w:val="002252A8"/>
    <w:rsid w:val="00227A77"/>
    <w:rsid w:val="00227D6D"/>
    <w:rsid w:val="00231C5D"/>
    <w:rsid w:val="00235B5E"/>
    <w:rsid w:val="00243BC3"/>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B6995"/>
    <w:rsid w:val="002B78E4"/>
    <w:rsid w:val="002C25DD"/>
    <w:rsid w:val="002D193C"/>
    <w:rsid w:val="002D58FC"/>
    <w:rsid w:val="002D6777"/>
    <w:rsid w:val="002D7A8F"/>
    <w:rsid w:val="002E25F4"/>
    <w:rsid w:val="002E6963"/>
    <w:rsid w:val="002E7DC1"/>
    <w:rsid w:val="003003EC"/>
    <w:rsid w:val="00300C26"/>
    <w:rsid w:val="00300D4D"/>
    <w:rsid w:val="00304D4C"/>
    <w:rsid w:val="00306633"/>
    <w:rsid w:val="00313F00"/>
    <w:rsid w:val="00324370"/>
    <w:rsid w:val="00335453"/>
    <w:rsid w:val="0033757E"/>
    <w:rsid w:val="00337CCE"/>
    <w:rsid w:val="0034315E"/>
    <w:rsid w:val="003471F6"/>
    <w:rsid w:val="00347962"/>
    <w:rsid w:val="00355FA8"/>
    <w:rsid w:val="00360DD6"/>
    <w:rsid w:val="0036620C"/>
    <w:rsid w:val="00370C9A"/>
    <w:rsid w:val="0037215C"/>
    <w:rsid w:val="00377BD9"/>
    <w:rsid w:val="00380210"/>
    <w:rsid w:val="003807F5"/>
    <w:rsid w:val="003870FF"/>
    <w:rsid w:val="00387231"/>
    <w:rsid w:val="003905BA"/>
    <w:rsid w:val="00392B47"/>
    <w:rsid w:val="00393E26"/>
    <w:rsid w:val="003A266F"/>
    <w:rsid w:val="003A77D0"/>
    <w:rsid w:val="003B0724"/>
    <w:rsid w:val="003B225C"/>
    <w:rsid w:val="003B296D"/>
    <w:rsid w:val="003B7500"/>
    <w:rsid w:val="003B7963"/>
    <w:rsid w:val="003C2B4C"/>
    <w:rsid w:val="003C3C05"/>
    <w:rsid w:val="003C465E"/>
    <w:rsid w:val="003D08B9"/>
    <w:rsid w:val="003D2562"/>
    <w:rsid w:val="003E536B"/>
    <w:rsid w:val="003F2E2D"/>
    <w:rsid w:val="00400D3F"/>
    <w:rsid w:val="00410214"/>
    <w:rsid w:val="00414CAE"/>
    <w:rsid w:val="00420F11"/>
    <w:rsid w:val="00423054"/>
    <w:rsid w:val="00424B23"/>
    <w:rsid w:val="0042737A"/>
    <w:rsid w:val="004277DE"/>
    <w:rsid w:val="00427928"/>
    <w:rsid w:val="00431DC2"/>
    <w:rsid w:val="00433578"/>
    <w:rsid w:val="00436383"/>
    <w:rsid w:val="00440910"/>
    <w:rsid w:val="00441FD9"/>
    <w:rsid w:val="0045024B"/>
    <w:rsid w:val="00451A27"/>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B5260"/>
    <w:rsid w:val="004C548B"/>
    <w:rsid w:val="004C7AD7"/>
    <w:rsid w:val="004D03C6"/>
    <w:rsid w:val="004D0E37"/>
    <w:rsid w:val="004D15A4"/>
    <w:rsid w:val="004D414C"/>
    <w:rsid w:val="004E079A"/>
    <w:rsid w:val="004E29B3"/>
    <w:rsid w:val="004E7DA0"/>
    <w:rsid w:val="0050069D"/>
    <w:rsid w:val="00502247"/>
    <w:rsid w:val="005052C9"/>
    <w:rsid w:val="005055EE"/>
    <w:rsid w:val="00510C3E"/>
    <w:rsid w:val="0051153D"/>
    <w:rsid w:val="00512C60"/>
    <w:rsid w:val="005258CE"/>
    <w:rsid w:val="00526287"/>
    <w:rsid w:val="00531D5E"/>
    <w:rsid w:val="00532F86"/>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F92"/>
    <w:rsid w:val="005A4D85"/>
    <w:rsid w:val="005B0054"/>
    <w:rsid w:val="005C23C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1969"/>
    <w:rsid w:val="00661F9E"/>
    <w:rsid w:val="006730A1"/>
    <w:rsid w:val="00674D1E"/>
    <w:rsid w:val="00681C3C"/>
    <w:rsid w:val="00682F6B"/>
    <w:rsid w:val="00683C42"/>
    <w:rsid w:val="00685CFE"/>
    <w:rsid w:val="00687E29"/>
    <w:rsid w:val="00692B8E"/>
    <w:rsid w:val="00693DE4"/>
    <w:rsid w:val="00694B70"/>
    <w:rsid w:val="00697F70"/>
    <w:rsid w:val="006A01ED"/>
    <w:rsid w:val="006B01D5"/>
    <w:rsid w:val="006B149F"/>
    <w:rsid w:val="006B3106"/>
    <w:rsid w:val="006C6BEF"/>
    <w:rsid w:val="006D1277"/>
    <w:rsid w:val="006D3812"/>
    <w:rsid w:val="006E11A2"/>
    <w:rsid w:val="006F3F9B"/>
    <w:rsid w:val="006F4E05"/>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2C60"/>
    <w:rsid w:val="007736FA"/>
    <w:rsid w:val="00773854"/>
    <w:rsid w:val="007748EF"/>
    <w:rsid w:val="00777750"/>
    <w:rsid w:val="00781DA4"/>
    <w:rsid w:val="00784D58"/>
    <w:rsid w:val="00786EF9"/>
    <w:rsid w:val="00792571"/>
    <w:rsid w:val="00792766"/>
    <w:rsid w:val="007A2E4E"/>
    <w:rsid w:val="007B706F"/>
    <w:rsid w:val="007C7C88"/>
    <w:rsid w:val="007D073E"/>
    <w:rsid w:val="007D2A32"/>
    <w:rsid w:val="007E16A4"/>
    <w:rsid w:val="007E3684"/>
    <w:rsid w:val="007E3C05"/>
    <w:rsid w:val="007E4292"/>
    <w:rsid w:val="007F6150"/>
    <w:rsid w:val="00804E92"/>
    <w:rsid w:val="00810425"/>
    <w:rsid w:val="00812741"/>
    <w:rsid w:val="0081606B"/>
    <w:rsid w:val="008169D5"/>
    <w:rsid w:val="00816B95"/>
    <w:rsid w:val="00817A03"/>
    <w:rsid w:val="00817EDD"/>
    <w:rsid w:val="00822DD1"/>
    <w:rsid w:val="008238D2"/>
    <w:rsid w:val="0082506E"/>
    <w:rsid w:val="0083372A"/>
    <w:rsid w:val="008357CA"/>
    <w:rsid w:val="00836462"/>
    <w:rsid w:val="00837FF9"/>
    <w:rsid w:val="00845299"/>
    <w:rsid w:val="00846C0C"/>
    <w:rsid w:val="008573B9"/>
    <w:rsid w:val="00857982"/>
    <w:rsid w:val="00862924"/>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5EA0"/>
    <w:rsid w:val="00940603"/>
    <w:rsid w:val="009437CE"/>
    <w:rsid w:val="00944A59"/>
    <w:rsid w:val="009456B7"/>
    <w:rsid w:val="00945F28"/>
    <w:rsid w:val="009462CE"/>
    <w:rsid w:val="00947CF4"/>
    <w:rsid w:val="00962DF4"/>
    <w:rsid w:val="009676FB"/>
    <w:rsid w:val="009706B8"/>
    <w:rsid w:val="00974E80"/>
    <w:rsid w:val="00980925"/>
    <w:rsid w:val="00984E37"/>
    <w:rsid w:val="009922EB"/>
    <w:rsid w:val="00995AE9"/>
    <w:rsid w:val="00996553"/>
    <w:rsid w:val="009A0861"/>
    <w:rsid w:val="009A40EB"/>
    <w:rsid w:val="009A60A4"/>
    <w:rsid w:val="009A6203"/>
    <w:rsid w:val="009B3A51"/>
    <w:rsid w:val="009C0B3C"/>
    <w:rsid w:val="009C0BBA"/>
    <w:rsid w:val="009C2F38"/>
    <w:rsid w:val="009C4684"/>
    <w:rsid w:val="009D2202"/>
    <w:rsid w:val="009D34DF"/>
    <w:rsid w:val="009D3CE2"/>
    <w:rsid w:val="009E6060"/>
    <w:rsid w:val="009E7946"/>
    <w:rsid w:val="009F6A1F"/>
    <w:rsid w:val="00A050EF"/>
    <w:rsid w:val="00A06A5C"/>
    <w:rsid w:val="00A17EB0"/>
    <w:rsid w:val="00A201C4"/>
    <w:rsid w:val="00A22543"/>
    <w:rsid w:val="00A24906"/>
    <w:rsid w:val="00A2491B"/>
    <w:rsid w:val="00A249E2"/>
    <w:rsid w:val="00A27C1B"/>
    <w:rsid w:val="00A31664"/>
    <w:rsid w:val="00A34825"/>
    <w:rsid w:val="00A3657A"/>
    <w:rsid w:val="00A44421"/>
    <w:rsid w:val="00A51E76"/>
    <w:rsid w:val="00A55939"/>
    <w:rsid w:val="00A63BB8"/>
    <w:rsid w:val="00A6529B"/>
    <w:rsid w:val="00A66AD0"/>
    <w:rsid w:val="00A71265"/>
    <w:rsid w:val="00A71488"/>
    <w:rsid w:val="00A80308"/>
    <w:rsid w:val="00A817E8"/>
    <w:rsid w:val="00A930F7"/>
    <w:rsid w:val="00A93C74"/>
    <w:rsid w:val="00A9431F"/>
    <w:rsid w:val="00A967DA"/>
    <w:rsid w:val="00A96B4B"/>
    <w:rsid w:val="00AA1380"/>
    <w:rsid w:val="00AA1A7D"/>
    <w:rsid w:val="00AB1AE4"/>
    <w:rsid w:val="00AD3685"/>
    <w:rsid w:val="00AD5185"/>
    <w:rsid w:val="00AF38DB"/>
    <w:rsid w:val="00AF5404"/>
    <w:rsid w:val="00AF5B70"/>
    <w:rsid w:val="00B04246"/>
    <w:rsid w:val="00B0488C"/>
    <w:rsid w:val="00B0592C"/>
    <w:rsid w:val="00B0680C"/>
    <w:rsid w:val="00B07B13"/>
    <w:rsid w:val="00B15296"/>
    <w:rsid w:val="00B16741"/>
    <w:rsid w:val="00B20D23"/>
    <w:rsid w:val="00B32CF4"/>
    <w:rsid w:val="00B361C6"/>
    <w:rsid w:val="00B4439E"/>
    <w:rsid w:val="00B4516D"/>
    <w:rsid w:val="00B516BD"/>
    <w:rsid w:val="00B61819"/>
    <w:rsid w:val="00B63E97"/>
    <w:rsid w:val="00B6429D"/>
    <w:rsid w:val="00B649D7"/>
    <w:rsid w:val="00B65798"/>
    <w:rsid w:val="00B72621"/>
    <w:rsid w:val="00B812BA"/>
    <w:rsid w:val="00B83E34"/>
    <w:rsid w:val="00B86B75"/>
    <w:rsid w:val="00B87FD2"/>
    <w:rsid w:val="00B924FF"/>
    <w:rsid w:val="00B96700"/>
    <w:rsid w:val="00B97727"/>
    <w:rsid w:val="00BA3402"/>
    <w:rsid w:val="00BB2812"/>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93E96"/>
    <w:rsid w:val="00C94972"/>
    <w:rsid w:val="00C9731A"/>
    <w:rsid w:val="00CA3812"/>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E81"/>
    <w:rsid w:val="00CF32AB"/>
    <w:rsid w:val="00D10783"/>
    <w:rsid w:val="00D11329"/>
    <w:rsid w:val="00D24BC7"/>
    <w:rsid w:val="00D26F85"/>
    <w:rsid w:val="00D31C4F"/>
    <w:rsid w:val="00D37545"/>
    <w:rsid w:val="00D37E96"/>
    <w:rsid w:val="00D43262"/>
    <w:rsid w:val="00D44F2D"/>
    <w:rsid w:val="00D50AA7"/>
    <w:rsid w:val="00D526D9"/>
    <w:rsid w:val="00D7437D"/>
    <w:rsid w:val="00D8153F"/>
    <w:rsid w:val="00D81AA7"/>
    <w:rsid w:val="00D821FB"/>
    <w:rsid w:val="00D82EAE"/>
    <w:rsid w:val="00D83B3E"/>
    <w:rsid w:val="00D86478"/>
    <w:rsid w:val="00D90624"/>
    <w:rsid w:val="00D90C52"/>
    <w:rsid w:val="00D9159D"/>
    <w:rsid w:val="00D93605"/>
    <w:rsid w:val="00D93900"/>
    <w:rsid w:val="00DA5CBC"/>
    <w:rsid w:val="00DA7E8B"/>
    <w:rsid w:val="00DB728A"/>
    <w:rsid w:val="00DB7A9C"/>
    <w:rsid w:val="00DB7CED"/>
    <w:rsid w:val="00DC0FFF"/>
    <w:rsid w:val="00DD34EF"/>
    <w:rsid w:val="00DE13EC"/>
    <w:rsid w:val="00DF0F08"/>
    <w:rsid w:val="00DF6580"/>
    <w:rsid w:val="00DF70B9"/>
    <w:rsid w:val="00E01758"/>
    <w:rsid w:val="00E01FCA"/>
    <w:rsid w:val="00E044B0"/>
    <w:rsid w:val="00E0779A"/>
    <w:rsid w:val="00E10E62"/>
    <w:rsid w:val="00E1362E"/>
    <w:rsid w:val="00E16756"/>
    <w:rsid w:val="00E17DA4"/>
    <w:rsid w:val="00E17F15"/>
    <w:rsid w:val="00E20E6D"/>
    <w:rsid w:val="00E2592D"/>
    <w:rsid w:val="00E26089"/>
    <w:rsid w:val="00E30447"/>
    <w:rsid w:val="00E315A3"/>
    <w:rsid w:val="00E32BA1"/>
    <w:rsid w:val="00E35109"/>
    <w:rsid w:val="00E46697"/>
    <w:rsid w:val="00E50C45"/>
    <w:rsid w:val="00E5506E"/>
    <w:rsid w:val="00E575B2"/>
    <w:rsid w:val="00E66587"/>
    <w:rsid w:val="00E8554C"/>
    <w:rsid w:val="00E87BB3"/>
    <w:rsid w:val="00E90EE0"/>
    <w:rsid w:val="00E91F61"/>
    <w:rsid w:val="00EA03AC"/>
    <w:rsid w:val="00EA0869"/>
    <w:rsid w:val="00EA66E6"/>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14B3E"/>
    <w:rsid w:val="00F14D74"/>
    <w:rsid w:val="00F2140E"/>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93A38"/>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9859E"/>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D4636-CBE2-4C71-AE09-3FB89BE0D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4</TotalTime>
  <Pages>29</Pages>
  <Words>6382</Words>
  <Characters>36378</Characters>
  <Application>Microsoft Office Word</Application>
  <DocSecurity>0</DocSecurity>
  <Lines>303</Lines>
  <Paragraphs>85</Paragraphs>
  <ScaleCrop>false</ScaleCrop>
  <Company>HP</Company>
  <LinksUpToDate>false</LinksUpToDate>
  <CharactersWithSpaces>4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564</cp:revision>
  <dcterms:created xsi:type="dcterms:W3CDTF">2021-11-02T10:53:00Z</dcterms:created>
  <dcterms:modified xsi:type="dcterms:W3CDTF">2021-11-19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